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4862" w:rsidRDefault="003658A0" w:rsidP="00730CC7">
      <w:pPr>
        <w:spacing w:line="360" w:lineRule="auto"/>
        <w:jc w:val="both"/>
        <w:rPr>
          <w:sz w:val="32"/>
          <w:szCs w:val="32"/>
        </w:rPr>
      </w:pPr>
      <w:r>
        <w:rPr>
          <w:sz w:val="32"/>
          <w:szCs w:val="32"/>
          <w:lang w:val="en"/>
        </w:rPr>
        <w:t>SCAM – FURTHER ACTIONS OF THE PRESIDENT OF UOKIK AGAINST INFLUENCERS</w:t>
      </w:r>
    </w:p>
    <w:p w:rsidR="00730CC7" w:rsidRDefault="003658A0" w:rsidP="007C64BA">
      <w:pPr>
        <w:pStyle w:val="Akapitzlist"/>
        <w:numPr>
          <w:ilvl w:val="0"/>
          <w:numId w:val="14"/>
        </w:numPr>
        <w:spacing w:line="360" w:lineRule="auto"/>
        <w:jc w:val="both"/>
        <w:rPr>
          <w:b/>
          <w:sz w:val="22"/>
        </w:rPr>
      </w:pPr>
      <w:r w:rsidRPr="00BB471B">
        <w:rPr>
          <w:b/>
          <w:sz w:val="22"/>
          <w:lang w:val="en"/>
        </w:rPr>
        <w:t xml:space="preserve">President of UOKiK Tomasz Chróstny has initiated an investigation to check whether influencers are promoting  scams. This is the next step in UOKiK's activities related to social media </w:t>
      </w:r>
      <w:r w:rsidRPr="00BB471B">
        <w:rPr>
          <w:b/>
          <w:sz w:val="22"/>
          <w:lang w:val="en"/>
        </w:rPr>
        <w:t>advertising.</w:t>
      </w:r>
    </w:p>
    <w:p w:rsidR="00730CC7" w:rsidRPr="002869A7" w:rsidRDefault="003658A0" w:rsidP="00594A6C">
      <w:pPr>
        <w:pStyle w:val="Akapitzlist"/>
        <w:numPr>
          <w:ilvl w:val="0"/>
          <w:numId w:val="14"/>
        </w:numPr>
        <w:spacing w:after="240" w:line="360" w:lineRule="auto"/>
        <w:jc w:val="both"/>
        <w:rPr>
          <w:b/>
          <w:sz w:val="22"/>
        </w:rPr>
      </w:pPr>
      <w:hyperlink r:id="rId8" w:history="1">
        <w:r w:rsidR="00925344" w:rsidRPr="002869A7">
          <w:rPr>
            <w:rStyle w:val="Hipercze"/>
            <w:b/>
            <w:sz w:val="22"/>
            <w:lang w:val="en"/>
          </w:rPr>
          <w:t>scam@uokik.gov.pl</w:t>
        </w:r>
      </w:hyperlink>
      <w:r w:rsidR="00925344" w:rsidRPr="002869A7">
        <w:rPr>
          <w:b/>
          <w:sz w:val="22"/>
          <w:lang w:val="en"/>
        </w:rPr>
        <w:t xml:space="preserve"> – this is the email address to which you can report influencers who may be misleading consumers by promoting scams.</w:t>
      </w:r>
    </w:p>
    <w:p w:rsidR="00A6677D" w:rsidRPr="00730CC7" w:rsidRDefault="003658A0" w:rsidP="00594A6C">
      <w:pPr>
        <w:pStyle w:val="Akapitzlist"/>
        <w:numPr>
          <w:ilvl w:val="0"/>
          <w:numId w:val="14"/>
        </w:numPr>
        <w:spacing w:after="240" w:line="360" w:lineRule="auto"/>
        <w:jc w:val="both"/>
        <w:rPr>
          <w:b/>
          <w:sz w:val="22"/>
        </w:rPr>
      </w:pPr>
      <w:r>
        <w:rPr>
          <w:b/>
          <w:sz w:val="22"/>
          <w:lang w:val="en"/>
        </w:rPr>
        <w:t>There are also 4 pending proceedings concerning imposing penalties o</w:t>
      </w:r>
      <w:r>
        <w:rPr>
          <w:b/>
          <w:sz w:val="22"/>
          <w:lang w:val="en"/>
        </w:rPr>
        <w:t xml:space="preserve">n influencers (e.g. those who did not cooperate with UOKiK during the first stage of the proceedings on surreptitious advertising). </w:t>
      </w:r>
    </w:p>
    <w:p w:rsidR="00E41080" w:rsidRDefault="003658A0" w:rsidP="00594A6C">
      <w:pPr>
        <w:spacing w:after="240" w:line="360" w:lineRule="auto"/>
        <w:jc w:val="both"/>
        <w:rPr>
          <w:sz w:val="22"/>
        </w:rPr>
      </w:pPr>
      <w:r w:rsidRPr="00730CC7">
        <w:rPr>
          <w:b/>
          <w:sz w:val="22"/>
          <w:lang w:val="en"/>
        </w:rPr>
        <w:t>[Warsaw, 2</w:t>
      </w:r>
      <w:r w:rsidRPr="00730CC7">
        <w:rPr>
          <w:b/>
          <w:sz w:val="22"/>
          <w:lang w:val="en"/>
        </w:rPr>
        <w:t xml:space="preserve"> </w:t>
      </w:r>
      <w:r w:rsidR="00CF7494">
        <w:rPr>
          <w:b/>
          <w:sz w:val="22"/>
          <w:lang w:val="en"/>
        </w:rPr>
        <w:t>Dec</w:t>
      </w:r>
      <w:r w:rsidRPr="00730CC7">
        <w:rPr>
          <w:b/>
          <w:sz w:val="22"/>
          <w:lang w:val="en"/>
        </w:rPr>
        <w:t>ember 2021]</w:t>
      </w:r>
      <w:r w:rsidR="001A6E5B" w:rsidRPr="00730CC7">
        <w:rPr>
          <w:sz w:val="22"/>
          <w:lang w:val="en"/>
        </w:rPr>
        <w:t xml:space="preserve"> </w:t>
      </w:r>
      <w:proofErr w:type="spellStart"/>
      <w:r w:rsidR="001A6E5B" w:rsidRPr="00730CC7">
        <w:rPr>
          <w:sz w:val="22"/>
          <w:lang w:val="en"/>
        </w:rPr>
        <w:t>UOKiK</w:t>
      </w:r>
      <w:proofErr w:type="spellEnd"/>
      <w:r w:rsidR="001A6E5B" w:rsidRPr="00730CC7">
        <w:rPr>
          <w:sz w:val="22"/>
          <w:lang w:val="en"/>
        </w:rPr>
        <w:t xml:space="preserve"> President Tomasz Chróstny is looking into the advertising activities of influencers on social media. Initially, suspicions were aroused when influencers did not mark advertising posts as sponsored – as </w:t>
      </w:r>
      <w:hyperlink r:id="rId9" w:history="1">
        <w:r w:rsidR="00291B44" w:rsidRPr="008B0DDD">
          <w:rPr>
            <w:rStyle w:val="Hipercze"/>
            <w:sz w:val="22"/>
            <w:lang w:val="en"/>
          </w:rPr>
          <w:t xml:space="preserve">we reported in </w:t>
        </w:r>
        <w:r w:rsidR="0090545A">
          <w:rPr>
            <w:rStyle w:val="Hipercze"/>
            <w:sz w:val="22"/>
            <w:lang w:val="en"/>
          </w:rPr>
          <w:t>Octo</w:t>
        </w:r>
        <w:r w:rsidR="00291B44" w:rsidRPr="008B0DDD">
          <w:rPr>
            <w:rStyle w:val="Hipercze"/>
            <w:sz w:val="22"/>
            <w:lang w:val="en"/>
          </w:rPr>
          <w:t>ber</w:t>
        </w:r>
      </w:hyperlink>
      <w:r w:rsidR="001A6E5B" w:rsidRPr="00730CC7">
        <w:rPr>
          <w:sz w:val="22"/>
          <w:lang w:val="en"/>
        </w:rPr>
        <w:t xml:space="preserve">. During the course of the proceedings, many creators began to label their content correctly – in many cases, the consumer is now aware that they are dealing with an advertisement. </w:t>
      </w:r>
    </w:p>
    <w:p w:rsidR="00291B44" w:rsidRDefault="003658A0" w:rsidP="00594A6C">
      <w:pPr>
        <w:spacing w:after="240" w:line="360" w:lineRule="auto"/>
        <w:jc w:val="both"/>
        <w:rPr>
          <w:sz w:val="22"/>
        </w:rPr>
      </w:pPr>
      <w:r>
        <w:rPr>
          <w:sz w:val="22"/>
          <w:lang w:val="en"/>
        </w:rPr>
        <w:t>"</w:t>
      </w:r>
      <w:r w:rsidRPr="00D505C0">
        <w:rPr>
          <w:i/>
          <w:sz w:val="22"/>
          <w:lang w:val="en"/>
        </w:rPr>
        <w:t>I appreciate that the industry has responded constructively to our objections. We see a positive change in the labelling o</w:t>
      </w:r>
      <w:r w:rsidRPr="00D505C0">
        <w:rPr>
          <w:i/>
          <w:sz w:val="22"/>
          <w:lang w:val="en"/>
        </w:rPr>
        <w:t>f advertising posts. The right to accurate information is a fundamental right of each consumer,"</w:t>
      </w:r>
      <w:r>
        <w:rPr>
          <w:sz w:val="22"/>
          <w:lang w:val="en"/>
        </w:rPr>
        <w:t xml:space="preserve"> says Tomasz Chróstny, the President of UOKiK</w:t>
      </w:r>
      <w:r w:rsidRPr="00D505C0">
        <w:rPr>
          <w:i/>
          <w:sz w:val="22"/>
          <w:lang w:val="en"/>
        </w:rPr>
        <w:t>.</w:t>
      </w:r>
    </w:p>
    <w:p w:rsidR="00192117" w:rsidRDefault="003658A0" w:rsidP="00594A6C">
      <w:pPr>
        <w:spacing w:after="240" w:line="360" w:lineRule="auto"/>
        <w:jc w:val="both"/>
        <w:rPr>
          <w:sz w:val="22"/>
        </w:rPr>
      </w:pPr>
      <w:r w:rsidRPr="00CE6DCD">
        <w:rPr>
          <w:b/>
          <w:sz w:val="22"/>
          <w:lang w:val="en"/>
        </w:rPr>
        <w:t>The next measure on the part of the President of UOKiK is the initiation of an investigation concerning the promo</w:t>
      </w:r>
      <w:r w:rsidRPr="00CE6DCD">
        <w:rPr>
          <w:b/>
          <w:sz w:val="22"/>
          <w:lang w:val="en"/>
        </w:rPr>
        <w:t>tion of scams</w:t>
      </w:r>
      <w:r>
        <w:rPr>
          <w:sz w:val="22"/>
          <w:lang w:val="en"/>
        </w:rPr>
        <w:t>.</w:t>
      </w:r>
    </w:p>
    <w:p w:rsidR="003A257C" w:rsidRDefault="003658A0" w:rsidP="00594A6C">
      <w:pPr>
        <w:spacing w:after="240" w:line="360" w:lineRule="auto"/>
        <w:jc w:val="both"/>
        <w:rPr>
          <w:sz w:val="22"/>
        </w:rPr>
      </w:pPr>
      <w:r>
        <w:rPr>
          <w:sz w:val="22"/>
          <w:lang w:val="en"/>
        </w:rPr>
        <w:t>"</w:t>
      </w:r>
      <w:r w:rsidRPr="00EA4F24">
        <w:rPr>
          <w:i/>
          <w:sz w:val="22"/>
          <w:lang w:val="en"/>
        </w:rPr>
        <w:t xml:space="preserve">I have launched an investigation to determine the involvement of influencers in scam promotion. </w:t>
      </w:r>
      <w:bookmarkStart w:id="0" w:name="_Hlk89034326"/>
      <w:r w:rsidRPr="00EA4F24">
        <w:rPr>
          <w:i/>
          <w:sz w:val="22"/>
          <w:lang w:val="en"/>
        </w:rPr>
        <w:t>We will check whether creators verify offers of commercial collaboration and how they behave when irregularities are detected, including whether</w:t>
      </w:r>
      <w:r w:rsidRPr="00EA4F24">
        <w:rPr>
          <w:i/>
          <w:sz w:val="22"/>
          <w:lang w:val="en"/>
        </w:rPr>
        <w:t xml:space="preserve"> they stop advertising the product or offer their followers to repair the damage</w:t>
      </w:r>
      <w:r w:rsidR="00192117" w:rsidRPr="000325C7">
        <w:rPr>
          <w:sz w:val="22"/>
          <w:lang w:val="en"/>
        </w:rPr>
        <w:t xml:space="preserve">. </w:t>
      </w:r>
      <w:r w:rsidRPr="00EA4F24">
        <w:rPr>
          <w:i/>
          <w:sz w:val="22"/>
          <w:lang w:val="en"/>
        </w:rPr>
        <w:t>One should not thoughtlessly enter into questionable cooperation only for financial reasons. Each influencer should observe the law when promoting a product or service and ta</w:t>
      </w:r>
      <w:r w:rsidRPr="00EA4F24">
        <w:rPr>
          <w:i/>
          <w:sz w:val="22"/>
          <w:lang w:val="en"/>
        </w:rPr>
        <w:t>ke responsibility for their actions,</w:t>
      </w:r>
      <w:bookmarkEnd w:id="0"/>
      <w:r w:rsidRPr="00EA4F24">
        <w:rPr>
          <w:i/>
          <w:sz w:val="22"/>
          <w:lang w:val="en"/>
        </w:rPr>
        <w:t xml:space="preserve"> </w:t>
      </w:r>
      <w:r w:rsidR="000325C7">
        <w:rPr>
          <w:sz w:val="22"/>
          <w:lang w:val="en"/>
        </w:rPr>
        <w:t>" says Tomasz Chróstny, the President of UOKiK</w:t>
      </w:r>
    </w:p>
    <w:p w:rsidR="0003143A" w:rsidRDefault="0003143A" w:rsidP="00917327">
      <w:pPr>
        <w:spacing w:after="240" w:line="360" w:lineRule="auto"/>
        <w:jc w:val="both"/>
        <w:rPr>
          <w:b/>
          <w:sz w:val="22"/>
        </w:rPr>
      </w:pPr>
    </w:p>
    <w:p w:rsidR="00917327" w:rsidRPr="00917327" w:rsidRDefault="003658A0" w:rsidP="00917327">
      <w:pPr>
        <w:spacing w:after="240" w:line="360" w:lineRule="auto"/>
        <w:jc w:val="both"/>
        <w:rPr>
          <w:b/>
          <w:sz w:val="22"/>
        </w:rPr>
      </w:pPr>
      <w:r w:rsidRPr="00917327">
        <w:rPr>
          <w:b/>
          <w:sz w:val="22"/>
          <w:lang w:val="en"/>
        </w:rPr>
        <w:t xml:space="preserve">What is a scam? </w:t>
      </w:r>
    </w:p>
    <w:p w:rsidR="00ED5B9A" w:rsidRDefault="003658A0" w:rsidP="00917327">
      <w:pPr>
        <w:spacing w:after="240" w:line="360" w:lineRule="auto"/>
        <w:jc w:val="both"/>
        <w:rPr>
          <w:sz w:val="22"/>
        </w:rPr>
      </w:pPr>
      <w:bookmarkStart w:id="1" w:name="_Hlk89034859"/>
      <w:r>
        <w:rPr>
          <w:sz w:val="22"/>
          <w:lang w:val="en"/>
        </w:rPr>
        <w:lastRenderedPageBreak/>
        <w:t>A scam is an action aimed at misleading – eg. informing about non-existent promotions, concealing important features of an advertised product, falsely exa</w:t>
      </w:r>
      <w:r>
        <w:rPr>
          <w:sz w:val="22"/>
          <w:lang w:val="en"/>
        </w:rPr>
        <w:t xml:space="preserve">ggerating the product's properties or purpose, </w:t>
      </w:r>
      <w:bookmarkEnd w:id="1"/>
      <w:r>
        <w:rPr>
          <w:sz w:val="22"/>
          <w:lang w:val="en"/>
        </w:rPr>
        <w:t>or offering things that are harmful or dangerous to health. For example, an influencer in exchange for consideration praises a product and informs that its price is significantly reduced – e.g. from PLN 600 to</w:t>
      </w:r>
      <w:r>
        <w:rPr>
          <w:sz w:val="22"/>
          <w:lang w:val="en"/>
        </w:rPr>
        <w:t xml:space="preserve"> PLN 150. Meanwhile, it turns out that the price promotion was fake, and furthermore, the people who placed an order do not receive the product or the delivered product is of lower quality than the creator indicated on their social media channel. </w:t>
      </w:r>
    </w:p>
    <w:p w:rsidR="00401D69" w:rsidRDefault="003658A0" w:rsidP="00917327">
      <w:pPr>
        <w:spacing w:after="240" w:line="360" w:lineRule="auto"/>
        <w:jc w:val="both"/>
        <w:rPr>
          <w:sz w:val="22"/>
        </w:rPr>
      </w:pPr>
      <w:r>
        <w:rPr>
          <w:sz w:val="22"/>
          <w:lang w:val="en"/>
        </w:rPr>
        <w:t>These ca</w:t>
      </w:r>
      <w:r>
        <w:rPr>
          <w:sz w:val="22"/>
          <w:lang w:val="en"/>
        </w:rPr>
        <w:t xml:space="preserve">ses are related to influencers advertising products that are sold in a </w:t>
      </w:r>
      <w:hyperlink r:id="rId10" w:history="1">
        <w:proofErr w:type="spellStart"/>
        <w:r w:rsidR="000325C7" w:rsidRPr="001D2373">
          <w:rPr>
            <w:rStyle w:val="Hipercze"/>
            <w:sz w:val="22"/>
            <w:lang w:val="en"/>
          </w:rPr>
          <w:t>dropsh</w:t>
        </w:r>
        <w:r w:rsidR="000325C7" w:rsidRPr="001D2373">
          <w:rPr>
            <w:rStyle w:val="Hipercze"/>
            <w:sz w:val="22"/>
            <w:lang w:val="en"/>
          </w:rPr>
          <w:t>i</w:t>
        </w:r>
        <w:r w:rsidR="000325C7" w:rsidRPr="001D2373">
          <w:rPr>
            <w:rStyle w:val="Hipercze"/>
            <w:sz w:val="22"/>
            <w:lang w:val="en"/>
          </w:rPr>
          <w:t>pping</w:t>
        </w:r>
        <w:proofErr w:type="spellEnd"/>
      </w:hyperlink>
      <w:r>
        <w:rPr>
          <w:sz w:val="22"/>
          <w:lang w:val="en"/>
        </w:rPr>
        <w:t xml:space="preserve"> model, sometimes by online stores created only for the purpose of a specific advertising campaign. An</w:t>
      </w:r>
      <w:r>
        <w:rPr>
          <w:sz w:val="22"/>
          <w:lang w:val="en"/>
        </w:rPr>
        <w:t xml:space="preserve"> influencer encourages their followers to purchase some product at a supposedly discounted price by presenting its benefits in a biased way. After collecting money from customers, the online store may fail to fulfil orders or go out of business. Even if cu</w:t>
      </w:r>
      <w:r>
        <w:rPr>
          <w:sz w:val="22"/>
          <w:lang w:val="en"/>
        </w:rPr>
        <w:t>stomers do receive the product in such a situation, they are left without after-sales support including the right to withdraw from a contract within 14 days or the liability of the Seller under the warranty for product defects for two years after its hand-</w:t>
      </w:r>
      <w:r>
        <w:rPr>
          <w:sz w:val="22"/>
          <w:lang w:val="en"/>
        </w:rPr>
        <w:t>over.</w:t>
      </w:r>
    </w:p>
    <w:p w:rsidR="00D814F3" w:rsidRDefault="003658A0" w:rsidP="00917327">
      <w:pPr>
        <w:spacing w:after="240" w:line="360" w:lineRule="auto"/>
        <w:jc w:val="both"/>
        <w:rPr>
          <w:sz w:val="22"/>
        </w:rPr>
      </w:pPr>
      <w:r>
        <w:rPr>
          <w:sz w:val="22"/>
          <w:lang w:val="en"/>
        </w:rPr>
        <w:t>"</w:t>
      </w:r>
      <w:bookmarkStart w:id="2" w:name="_Hlk89034379"/>
      <w:r w:rsidRPr="00401D69">
        <w:rPr>
          <w:i/>
          <w:sz w:val="22"/>
          <w:lang w:val="en"/>
        </w:rPr>
        <w:t>A large portion of social media recipients are young people who, despite being tech-savvy, are not necessarily able to distinguish neutral information from an advertisement. They trust that someone is recommending a product because they are actually</w:t>
      </w:r>
      <w:r w:rsidRPr="00401D69">
        <w:rPr>
          <w:i/>
          <w:sz w:val="22"/>
          <w:lang w:val="en"/>
        </w:rPr>
        <w:t xml:space="preserve"> happy with it, not because they benefit from it. Influencers should be aware of this responsibility, especially for the youngest consumers,</w:t>
      </w:r>
      <w:bookmarkEnd w:id="2"/>
      <w:r>
        <w:rPr>
          <w:sz w:val="22"/>
          <w:lang w:val="en"/>
        </w:rPr>
        <w:t>" says Tomasz Chróstny, the President of UOKiK.</w:t>
      </w:r>
    </w:p>
    <w:p w:rsidR="00917327" w:rsidRPr="00925344" w:rsidRDefault="003658A0" w:rsidP="00A6677D">
      <w:pPr>
        <w:spacing w:after="240" w:line="360" w:lineRule="auto"/>
        <w:jc w:val="both"/>
        <w:rPr>
          <w:b/>
          <w:sz w:val="22"/>
        </w:rPr>
      </w:pPr>
      <w:r>
        <w:rPr>
          <w:b/>
          <w:sz w:val="22"/>
          <w:lang w:val="en"/>
        </w:rPr>
        <w:t>Don't be indifferent - report scamming to UOKiK!</w:t>
      </w:r>
    </w:p>
    <w:p w:rsidR="004A6316" w:rsidRPr="004A6316" w:rsidRDefault="003658A0" w:rsidP="00A6677D">
      <w:pPr>
        <w:spacing w:after="240" w:line="360" w:lineRule="auto"/>
        <w:jc w:val="both"/>
        <w:rPr>
          <w:sz w:val="22"/>
        </w:rPr>
      </w:pPr>
      <w:r w:rsidRPr="001A4C90">
        <w:rPr>
          <w:sz w:val="22"/>
          <w:lang w:val="en"/>
        </w:rPr>
        <w:t>Internet scams disa</w:t>
      </w:r>
      <w:r w:rsidRPr="001A4C90">
        <w:rPr>
          <w:sz w:val="22"/>
          <w:lang w:val="en"/>
        </w:rPr>
        <w:t xml:space="preserve">ppear quickly – we need your help! Is an influencer you follow advertising a scam? Report it to UOKiK – write to us, anonymously or not, at </w:t>
      </w:r>
      <w:hyperlink r:id="rId11" w:history="1">
        <w:r w:rsidRPr="001A4C90">
          <w:rPr>
            <w:rStyle w:val="Hipercze"/>
            <w:b/>
            <w:sz w:val="22"/>
            <w:lang w:val="en"/>
          </w:rPr>
          <w:t>scam@uokik.gov.pl</w:t>
        </w:r>
      </w:hyperlink>
      <w:r w:rsidRPr="001A4C90">
        <w:rPr>
          <w:sz w:val="22"/>
          <w:lang w:val="en"/>
        </w:rPr>
        <w:t xml:space="preserve">. We will review your report and decide whether there are </w:t>
      </w:r>
      <w:r w:rsidRPr="001A4C90">
        <w:rPr>
          <w:sz w:val="22"/>
          <w:lang w:val="en"/>
        </w:rPr>
        <w:t>grounds for presenting charges. Send us a screenshot, a recorded video, or simply a link to the creator's account along with a description of the irregularities you have noticed. The more information and materials, the better. We guarantee anonymity.</w:t>
      </w:r>
    </w:p>
    <w:p w:rsidR="00730CC7" w:rsidRPr="00A6677D" w:rsidRDefault="003658A0" w:rsidP="00ED5B9A">
      <w:pPr>
        <w:spacing w:after="240" w:line="360" w:lineRule="auto"/>
        <w:jc w:val="both"/>
        <w:rPr>
          <w:b/>
          <w:bCs/>
          <w:sz w:val="22"/>
        </w:rPr>
      </w:pPr>
      <w:r w:rsidRPr="00A6677D">
        <w:rPr>
          <w:b/>
          <w:bCs/>
          <w:sz w:val="22"/>
          <w:lang w:val="en"/>
        </w:rPr>
        <w:t>Failure to provide information in the proceedings on surreptitious advertising – UOKiK reaction</w:t>
      </w:r>
    </w:p>
    <w:p w:rsidR="001C54A7" w:rsidRDefault="003658A0" w:rsidP="001C54A7">
      <w:pPr>
        <w:spacing w:after="240" w:line="360" w:lineRule="auto"/>
        <w:jc w:val="both"/>
        <w:rPr>
          <w:sz w:val="22"/>
        </w:rPr>
      </w:pPr>
      <w:r>
        <w:rPr>
          <w:sz w:val="22"/>
          <w:lang w:val="en"/>
        </w:rPr>
        <w:lastRenderedPageBreak/>
        <w:t xml:space="preserve">In </w:t>
      </w:r>
      <w:r w:rsidR="00F639AA">
        <w:rPr>
          <w:sz w:val="22"/>
          <w:lang w:val="en"/>
        </w:rPr>
        <w:t>Octo</w:t>
      </w:r>
      <w:r>
        <w:rPr>
          <w:sz w:val="22"/>
          <w:lang w:val="en"/>
        </w:rPr>
        <w:t xml:space="preserve">ber, we have reported that the President of UOKiK Tomasz </w:t>
      </w:r>
      <w:proofErr w:type="spellStart"/>
      <w:r>
        <w:rPr>
          <w:sz w:val="22"/>
          <w:lang w:val="en"/>
        </w:rPr>
        <w:t>Chróstny</w:t>
      </w:r>
      <w:proofErr w:type="spellEnd"/>
      <w:r>
        <w:rPr>
          <w:sz w:val="22"/>
          <w:lang w:val="en"/>
        </w:rPr>
        <w:t xml:space="preserve"> had </w:t>
      </w:r>
      <w:hyperlink r:id="rId12" w:history="1">
        <w:r w:rsidRPr="00917327">
          <w:rPr>
            <w:rStyle w:val="Hipercze"/>
            <w:sz w:val="22"/>
            <w:lang w:val="en"/>
          </w:rPr>
          <w:t>initi</w:t>
        </w:r>
        <w:r w:rsidRPr="00917327">
          <w:rPr>
            <w:rStyle w:val="Hipercze"/>
            <w:sz w:val="22"/>
            <w:lang w:val="en"/>
          </w:rPr>
          <w:t>ated an investigation</w:t>
        </w:r>
      </w:hyperlink>
      <w:r>
        <w:rPr>
          <w:sz w:val="22"/>
          <w:lang w:val="en"/>
        </w:rPr>
        <w:t xml:space="preserve"> into the issue of influencers not labelling content that promotes products or services as advertisement, which could mislead consumers. In the course of the investigation, the President of UOKiK sent summonses to many entities, both c</w:t>
      </w:r>
      <w:r>
        <w:rPr>
          <w:sz w:val="22"/>
          <w:lang w:val="en"/>
        </w:rPr>
        <w:t xml:space="preserve">reators themselves and advertising agencies, requesting information on e.g. agreements concluded, rules of cooperation and labelling of the content published. Unfortunately, some of the addressees failed to receive the correspondence, answer the questions </w:t>
      </w:r>
      <w:r>
        <w:rPr>
          <w:sz w:val="22"/>
          <w:lang w:val="en"/>
        </w:rPr>
        <w:t xml:space="preserve">or send the documents requested. </w:t>
      </w:r>
    </w:p>
    <w:p w:rsidR="00377499" w:rsidRDefault="003658A0" w:rsidP="00417415">
      <w:pPr>
        <w:spacing w:after="240" w:line="360" w:lineRule="auto"/>
        <w:jc w:val="both"/>
        <w:rPr>
          <w:sz w:val="22"/>
        </w:rPr>
      </w:pPr>
      <w:r>
        <w:rPr>
          <w:sz w:val="22"/>
          <w:lang w:val="en"/>
        </w:rPr>
        <w:t>"</w:t>
      </w:r>
      <w:bookmarkStart w:id="3" w:name="_Hlk89034588"/>
      <w:r w:rsidR="00216C97" w:rsidRPr="001C54A7">
        <w:rPr>
          <w:i/>
          <w:sz w:val="22"/>
          <w:lang w:val="en"/>
        </w:rPr>
        <w:t>We interpret such behaviour as failure to cooperate with the President of UOKiK during the proceedings, which is subject to separate financial sanctions. For this reason, I have initiated proceedings concerning imposing penalties for failure to provide information. We do not rule out further actions of this kind – both against businesses that do not provide information in proceedings on surreptitious advertising, as well as against scammers,</w:t>
      </w:r>
      <w:bookmarkEnd w:id="3"/>
      <w:r>
        <w:rPr>
          <w:sz w:val="22"/>
          <w:lang w:val="en"/>
        </w:rPr>
        <w:t xml:space="preserve">" reminds Tomasz Chróstny, the </w:t>
      </w:r>
      <w:r>
        <w:rPr>
          <w:sz w:val="22"/>
          <w:lang w:val="en"/>
        </w:rPr>
        <w:t>President of UOKiK.</w:t>
      </w:r>
    </w:p>
    <w:p w:rsidR="0070531C" w:rsidRDefault="003658A0" w:rsidP="00417415">
      <w:pPr>
        <w:spacing w:after="240" w:line="360" w:lineRule="auto"/>
        <w:jc w:val="both"/>
        <w:rPr>
          <w:sz w:val="22"/>
        </w:rPr>
      </w:pPr>
      <w:r>
        <w:rPr>
          <w:sz w:val="22"/>
          <w:lang w:val="en"/>
        </w:rPr>
        <w:t>The proceedings in relation to imposing penalties for failure to cooperate during the proceedings concern:</w:t>
      </w:r>
    </w:p>
    <w:p w:rsidR="004A2C3B" w:rsidRPr="004A2C3B" w:rsidRDefault="003658A0" w:rsidP="004A2C3B">
      <w:pPr>
        <w:pStyle w:val="Akapitzlist"/>
        <w:numPr>
          <w:ilvl w:val="0"/>
          <w:numId w:val="17"/>
        </w:numPr>
        <w:spacing w:after="240" w:line="360" w:lineRule="auto"/>
        <w:jc w:val="both"/>
        <w:rPr>
          <w:b/>
          <w:sz w:val="22"/>
        </w:rPr>
      </w:pPr>
      <w:r w:rsidRPr="004A2C3B">
        <w:rPr>
          <w:b/>
          <w:bCs/>
          <w:sz w:val="22"/>
          <w:lang w:val="en"/>
        </w:rPr>
        <w:t xml:space="preserve">Kruszwil Marek Kruszel, </w:t>
      </w:r>
    </w:p>
    <w:p w:rsidR="004A2C3B" w:rsidRPr="004A2C3B" w:rsidRDefault="003658A0" w:rsidP="004A2C3B">
      <w:pPr>
        <w:pStyle w:val="Akapitzlist"/>
        <w:numPr>
          <w:ilvl w:val="0"/>
          <w:numId w:val="17"/>
        </w:numPr>
        <w:spacing w:after="240" w:line="360" w:lineRule="auto"/>
        <w:jc w:val="both"/>
        <w:rPr>
          <w:b/>
          <w:sz w:val="22"/>
        </w:rPr>
      </w:pPr>
      <w:r w:rsidRPr="004A2C3B">
        <w:rPr>
          <w:b/>
          <w:bCs/>
          <w:sz w:val="22"/>
          <w:lang w:val="en"/>
        </w:rPr>
        <w:t xml:space="preserve">MD Marcin Dubiel, </w:t>
      </w:r>
    </w:p>
    <w:p w:rsidR="004A2C3B" w:rsidRPr="004A2C3B" w:rsidRDefault="003658A0" w:rsidP="004A2C3B">
      <w:pPr>
        <w:pStyle w:val="Akapitzlist"/>
        <w:numPr>
          <w:ilvl w:val="0"/>
          <w:numId w:val="17"/>
        </w:numPr>
        <w:spacing w:after="240" w:line="360" w:lineRule="auto"/>
        <w:jc w:val="both"/>
        <w:rPr>
          <w:b/>
          <w:sz w:val="22"/>
          <w:lang w:val="en-US"/>
        </w:rPr>
      </w:pPr>
      <w:r w:rsidRPr="004A2C3B">
        <w:rPr>
          <w:b/>
          <w:bCs/>
          <w:sz w:val="22"/>
          <w:lang w:val="en"/>
        </w:rPr>
        <w:t>Maffashion Julia Kuczyńska,</w:t>
      </w:r>
    </w:p>
    <w:p w:rsidR="004A2C3B" w:rsidRPr="004A2C3B" w:rsidRDefault="003658A0" w:rsidP="004A2C3B">
      <w:pPr>
        <w:pStyle w:val="Akapitzlist"/>
        <w:numPr>
          <w:ilvl w:val="0"/>
          <w:numId w:val="17"/>
        </w:numPr>
        <w:spacing w:after="240" w:line="360" w:lineRule="auto"/>
        <w:jc w:val="both"/>
        <w:rPr>
          <w:b/>
          <w:sz w:val="22"/>
          <w:lang w:val="en-US"/>
        </w:rPr>
      </w:pPr>
      <w:r w:rsidRPr="004A2C3B">
        <w:rPr>
          <w:b/>
          <w:bCs/>
          <w:sz w:val="22"/>
          <w:lang w:val="en"/>
        </w:rPr>
        <w:t>Marley Marlena Sojka.</w:t>
      </w:r>
    </w:p>
    <w:p w:rsidR="00CF1854" w:rsidRDefault="003658A0" w:rsidP="00EA19AF">
      <w:pPr>
        <w:spacing w:after="240" w:line="360" w:lineRule="auto"/>
        <w:jc w:val="both"/>
        <w:rPr>
          <w:bCs/>
          <w:sz w:val="22"/>
        </w:rPr>
      </w:pPr>
      <w:r>
        <w:rPr>
          <w:bCs/>
          <w:sz w:val="22"/>
          <w:lang w:val="en"/>
        </w:rPr>
        <w:t>The President of UOKiK is also veri</w:t>
      </w:r>
      <w:r>
        <w:rPr>
          <w:bCs/>
          <w:sz w:val="22"/>
          <w:lang w:val="en"/>
        </w:rPr>
        <w:t>fying what options social media sites provide for users to label sponsored content and whether this affects in any way the reach of those who do so properly. In the opinion of the President of UOKiK, the negative consequences stemming from limited reach sh</w:t>
      </w:r>
      <w:r>
        <w:rPr>
          <w:bCs/>
          <w:sz w:val="22"/>
          <w:lang w:val="en"/>
        </w:rPr>
        <w:t>ould only be borne by influencers who do not inform the consumers following them that they are promoting products or services for consideration.</w:t>
      </w:r>
    </w:p>
    <w:p w:rsidR="00814A13" w:rsidRPr="00E775AA" w:rsidRDefault="003658A0" w:rsidP="009C68EE">
      <w:pPr>
        <w:spacing w:after="240" w:line="360" w:lineRule="auto"/>
        <w:rPr>
          <w:bCs/>
          <w:szCs w:val="18"/>
        </w:rPr>
      </w:pPr>
      <w:r w:rsidRPr="00E775AA">
        <w:rPr>
          <w:b/>
          <w:bCs/>
          <w:szCs w:val="18"/>
          <w:lang w:val="en"/>
        </w:rPr>
        <w:t>Consumer assistance:</w:t>
      </w:r>
    </w:p>
    <w:p w:rsidR="00814A13" w:rsidRPr="00E775AA" w:rsidRDefault="003658A0" w:rsidP="009C68EE">
      <w:pPr>
        <w:spacing w:after="240" w:line="360" w:lineRule="auto"/>
        <w:rPr>
          <w:bCs/>
          <w:szCs w:val="18"/>
        </w:rPr>
      </w:pPr>
      <w:r w:rsidRPr="00E775AA">
        <w:rPr>
          <w:bCs/>
          <w:szCs w:val="18"/>
          <w:lang w:val="en"/>
        </w:rPr>
        <w:t>Tel.: 801 440 220 or 22 290 89 16 – consumer hotline</w:t>
      </w:r>
      <w:r w:rsidRPr="00E775AA">
        <w:rPr>
          <w:bCs/>
          <w:szCs w:val="18"/>
          <w:lang w:val="en"/>
        </w:rPr>
        <w:br/>
        <w:t xml:space="preserve">Email: </w:t>
      </w:r>
      <w:hyperlink r:id="rId13" w:history="1">
        <w:r w:rsidRPr="00E775AA">
          <w:rPr>
            <w:rStyle w:val="Hipercze"/>
            <w:bCs/>
            <w:szCs w:val="18"/>
            <w:lang w:val="en"/>
          </w:rPr>
          <w:t>porady@dlakonsumentow.pl</w:t>
        </w:r>
      </w:hyperlink>
      <w:r w:rsidRPr="00E775AA">
        <w:rPr>
          <w:bCs/>
          <w:szCs w:val="18"/>
          <w:lang w:val="en"/>
        </w:rPr>
        <w:t xml:space="preserve"> </w:t>
      </w:r>
      <w:bookmarkStart w:id="4" w:name="_GoBack"/>
      <w:bookmarkEnd w:id="4"/>
      <w:r w:rsidRPr="00E775AA">
        <w:rPr>
          <w:bCs/>
          <w:szCs w:val="18"/>
          <w:lang w:val="en"/>
        </w:rPr>
        <w:br/>
      </w:r>
      <w:hyperlink r:id="rId14" w:tgtFrame="_blank" w:history="1">
        <w:r w:rsidRPr="00E775AA">
          <w:rPr>
            <w:rStyle w:val="Hipercze"/>
            <w:bCs/>
            <w:szCs w:val="18"/>
            <w:lang w:val="en"/>
          </w:rPr>
          <w:t>Consumer Ombudsmen</w:t>
        </w:r>
      </w:hyperlink>
      <w:r w:rsidRPr="00E775AA">
        <w:rPr>
          <w:bCs/>
          <w:szCs w:val="18"/>
          <w:lang w:val="en"/>
        </w:rPr>
        <w:t xml:space="preserve"> – in your town or county</w:t>
      </w:r>
      <w:r w:rsidRPr="00E775AA">
        <w:rPr>
          <w:bCs/>
          <w:szCs w:val="18"/>
          <w:lang w:val="en"/>
        </w:rPr>
        <w:br/>
      </w:r>
    </w:p>
    <w:sectPr w:rsidR="00814A13" w:rsidRPr="00E775AA" w:rsidSect="0003143A">
      <w:headerReference w:type="default" r:id="rId15"/>
      <w:footerReference w:type="default" r:id="rId16"/>
      <w:pgSz w:w="11906" w:h="16838"/>
      <w:pgMar w:top="2269" w:right="1417" w:bottom="1560"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58A0" w:rsidRDefault="003658A0">
      <w:r>
        <w:separator/>
      </w:r>
    </w:p>
  </w:endnote>
  <w:endnote w:type="continuationSeparator" w:id="0">
    <w:p w:rsidR="003658A0" w:rsidRDefault="00365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16B" w:rsidRPr="00B512B5" w:rsidRDefault="003658A0" w:rsidP="008D527A">
    <w:pPr>
      <w:pStyle w:val="Stopka"/>
      <w:rPr>
        <w:rFonts w:asciiTheme="minorHAnsi" w:hAnsiTheme="minorHAnsi" w:cstheme="minorHAnsi"/>
        <w:color w:val="595959" w:themeColor="text1" w:themeTint="A6"/>
        <w:sz w:val="16"/>
        <w:szCs w:val="16"/>
        <w:lang w:val="pl-PL"/>
      </w:rPr>
    </w:pPr>
    <w:r w:rsidRPr="00B512B5">
      <w:rPr>
        <w:rFonts w:asciiTheme="minorHAnsi" w:hAnsiTheme="minorHAnsi" w:cstheme="minorHAnsi"/>
        <w:noProof/>
        <w:color w:val="595959" w:themeColor="text1" w:themeTint="A6"/>
        <w:lang w:val="pl-PL" w:eastAsia="pl-PL"/>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Łącznik prosty 9" o:spid="_x0000_s2049" style="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59264" from="0,-6.2pt" to="277.5pt,-6.2pt" strokecolor="#5a5a5a" strokeweight="0.5pt">
              <v:stroke joinstyle="miter"/>
              <w10:wrap anchorx="margin"/>
            </v:line>
          </w:pict>
        </mc:Fallback>
      </mc:AlternateContent>
    </w:r>
    <w:r w:rsidR="008C53D0" w:rsidRPr="00B512B5">
      <w:rPr>
        <w:rFonts w:asciiTheme="minorHAnsi" w:hAnsiTheme="minorHAnsi" w:cstheme="minorHAnsi"/>
        <w:color w:val="595959" w:themeColor="text1" w:themeTint="A6"/>
        <w:sz w:val="16"/>
        <w:szCs w:val="16"/>
        <w:lang w:val="en"/>
      </w:rPr>
      <w:t>WWW.UOKiK.GOV.PL   PHONE 22 55 60 246    MOBILE 695 902 088</w:t>
    </w:r>
  </w:p>
  <w:p w:rsidR="0059016B" w:rsidRPr="00B512B5" w:rsidRDefault="003658A0" w:rsidP="008D527A">
    <w:pPr>
      <w:pStyle w:val="TEKSTKOMUNIKATU"/>
      <w:spacing w:after="120" w:line="240" w:lineRule="auto"/>
      <w:jc w:val="left"/>
      <w:rPr>
        <w:rFonts w:asciiTheme="minorHAnsi" w:hAnsiTheme="minorHAnsi" w:cstheme="minorHAnsi"/>
        <w:color w:val="595959" w:themeColor="text1" w:themeTint="A6"/>
        <w:sz w:val="16"/>
        <w:szCs w:val="16"/>
        <w:lang w:val="pl-PL"/>
      </w:rPr>
    </w:pPr>
    <w:r w:rsidRPr="00B512B5">
      <w:rPr>
        <w:rFonts w:asciiTheme="minorHAnsi" w:hAnsiTheme="minorHAnsi" w:cstheme="minorHAnsi"/>
        <w:color w:val="595959" w:themeColor="text1" w:themeTint="A6"/>
        <w:sz w:val="16"/>
        <w:szCs w:val="16"/>
        <w:lang w:val="en"/>
      </w:rPr>
      <w:t xml:space="preserve">Department of Communication, Office of Competition and Consumer Protection (UOKiK) Pl. Powstańców Warszawy 1, 00-950 Warsaw </w:t>
    </w:r>
    <w:r w:rsidRPr="00B512B5">
      <w:rPr>
        <w:rFonts w:asciiTheme="minorHAnsi" w:hAnsiTheme="minorHAnsi" w:cstheme="minorHAnsi"/>
        <w:color w:val="595959" w:themeColor="text1" w:themeTint="A6"/>
        <w:sz w:val="16"/>
        <w:szCs w:val="16"/>
        <w:lang w:val="en"/>
      </w:rPr>
      <w:br/>
      <w:t xml:space="preserve">Email: </w:t>
    </w:r>
    <w:hyperlink r:id="rId1" w:history="1">
      <w:r w:rsidR="008C53D0" w:rsidRPr="00B512B5">
        <w:rPr>
          <w:rStyle w:val="Hipercze"/>
          <w:rFonts w:asciiTheme="minorHAnsi" w:hAnsiTheme="minorHAnsi" w:cstheme="minorHAnsi"/>
          <w:color w:val="595959" w:themeColor="text1" w:themeTint="A6"/>
          <w:sz w:val="16"/>
          <w:szCs w:val="16"/>
          <w:lang w:val="en"/>
        </w:rPr>
        <w:t>biuroprasowe@uokik.gov.pl</w:t>
      </w:r>
    </w:hyperlink>
    <w:r w:rsidRPr="00B512B5">
      <w:rPr>
        <w:rFonts w:asciiTheme="minorHAnsi" w:hAnsiTheme="minorHAnsi" w:cstheme="minorHAnsi"/>
        <w:color w:val="595959" w:themeColor="text1" w:themeTint="A6"/>
        <w:sz w:val="16"/>
        <w:szCs w:val="16"/>
        <w:lang w:val="en"/>
      </w:rPr>
      <w:t xml:space="preserve"> Twitter: </w:t>
    </w:r>
    <w:hyperlink r:id="rId2" w:history="1">
      <w:r w:rsidR="00C21071" w:rsidRPr="00B512B5">
        <w:rPr>
          <w:rStyle w:val="Hipercze"/>
          <w:rFonts w:asciiTheme="minorHAnsi" w:hAnsiTheme="minorHAnsi" w:cstheme="minorHAnsi"/>
          <w:color w:val="595959" w:themeColor="text1" w:themeTint="A6"/>
          <w:sz w:val="16"/>
          <w:szCs w:val="16"/>
          <w:lang w:val="en"/>
        </w:rPr>
        <w:t>@UOKiKgovPL</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58A0" w:rsidRDefault="003658A0">
      <w:r>
        <w:separator/>
      </w:r>
    </w:p>
  </w:footnote>
  <w:footnote w:type="continuationSeparator" w:id="0">
    <w:p w:rsidR="003658A0" w:rsidRDefault="003658A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16B" w:rsidRDefault="003658A0" w:rsidP="0041396E">
    <w:pPr>
      <w:pStyle w:val="Nagwek"/>
      <w:tabs>
        <w:tab w:val="clear" w:pos="9072"/>
      </w:tabs>
    </w:pPr>
    <w:r>
      <w:rPr>
        <w:noProof/>
        <w:lang w:val="pl-PL" w:eastAsia="pl-PL"/>
      </w:rPr>
      <w:drawing>
        <wp:inline distT="0" distB="0" distL="0" distR="0">
          <wp:extent cx="1400175" cy="542764"/>
          <wp:effectExtent l="0" t="0" r="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jpg"/>
                  <pic:cNvPicPr/>
                </pic:nvPicPr>
                <pic:blipFill>
                  <a:blip r:embed="rId1">
                    <a:extLst>
                      <a:ext uri="{28A0092B-C50C-407E-A947-70E740481C1C}">
                        <a14:useLocalDpi xmlns:a14="http://schemas.microsoft.com/office/drawing/2010/main" val="0"/>
                      </a:ext>
                    </a:extLst>
                  </a:blip>
                  <a:stretch>
                    <a:fillRect/>
                  </a:stretch>
                </pic:blipFill>
                <pic:spPr>
                  <a:xfrm>
                    <a:off x="0" y="0"/>
                    <a:ext cx="1442403" cy="559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0096B"/>
    <w:multiLevelType w:val="hybridMultilevel"/>
    <w:tmpl w:val="7EA2B4E4"/>
    <w:lvl w:ilvl="0" w:tplc="E9EA59B8">
      <w:start w:val="1"/>
      <w:numFmt w:val="bullet"/>
      <w:lvlText w:val=""/>
      <w:lvlJc w:val="left"/>
      <w:pPr>
        <w:ind w:left="720" w:hanging="360"/>
      </w:pPr>
      <w:rPr>
        <w:rFonts w:ascii="Symbol" w:hAnsi="Symbol" w:hint="default"/>
      </w:rPr>
    </w:lvl>
    <w:lvl w:ilvl="1" w:tplc="637CF88C" w:tentative="1">
      <w:start w:val="1"/>
      <w:numFmt w:val="bullet"/>
      <w:lvlText w:val="o"/>
      <w:lvlJc w:val="left"/>
      <w:pPr>
        <w:ind w:left="1440" w:hanging="360"/>
      </w:pPr>
      <w:rPr>
        <w:rFonts w:ascii="Courier New" w:hAnsi="Courier New" w:cs="Courier New" w:hint="default"/>
      </w:rPr>
    </w:lvl>
    <w:lvl w:ilvl="2" w:tplc="D368E754" w:tentative="1">
      <w:start w:val="1"/>
      <w:numFmt w:val="bullet"/>
      <w:lvlText w:val=""/>
      <w:lvlJc w:val="left"/>
      <w:pPr>
        <w:ind w:left="2160" w:hanging="360"/>
      </w:pPr>
      <w:rPr>
        <w:rFonts w:ascii="Wingdings" w:hAnsi="Wingdings" w:hint="default"/>
      </w:rPr>
    </w:lvl>
    <w:lvl w:ilvl="3" w:tplc="47E237FC" w:tentative="1">
      <w:start w:val="1"/>
      <w:numFmt w:val="bullet"/>
      <w:lvlText w:val=""/>
      <w:lvlJc w:val="left"/>
      <w:pPr>
        <w:ind w:left="2880" w:hanging="360"/>
      </w:pPr>
      <w:rPr>
        <w:rFonts w:ascii="Symbol" w:hAnsi="Symbol" w:hint="default"/>
      </w:rPr>
    </w:lvl>
    <w:lvl w:ilvl="4" w:tplc="2F0AF5E0" w:tentative="1">
      <w:start w:val="1"/>
      <w:numFmt w:val="bullet"/>
      <w:lvlText w:val="o"/>
      <w:lvlJc w:val="left"/>
      <w:pPr>
        <w:ind w:left="3600" w:hanging="360"/>
      </w:pPr>
      <w:rPr>
        <w:rFonts w:ascii="Courier New" w:hAnsi="Courier New" w:cs="Courier New" w:hint="default"/>
      </w:rPr>
    </w:lvl>
    <w:lvl w:ilvl="5" w:tplc="45C65268" w:tentative="1">
      <w:start w:val="1"/>
      <w:numFmt w:val="bullet"/>
      <w:lvlText w:val=""/>
      <w:lvlJc w:val="left"/>
      <w:pPr>
        <w:ind w:left="4320" w:hanging="360"/>
      </w:pPr>
      <w:rPr>
        <w:rFonts w:ascii="Wingdings" w:hAnsi="Wingdings" w:hint="default"/>
      </w:rPr>
    </w:lvl>
    <w:lvl w:ilvl="6" w:tplc="D58270BE" w:tentative="1">
      <w:start w:val="1"/>
      <w:numFmt w:val="bullet"/>
      <w:lvlText w:val=""/>
      <w:lvlJc w:val="left"/>
      <w:pPr>
        <w:ind w:left="5040" w:hanging="360"/>
      </w:pPr>
      <w:rPr>
        <w:rFonts w:ascii="Symbol" w:hAnsi="Symbol" w:hint="default"/>
      </w:rPr>
    </w:lvl>
    <w:lvl w:ilvl="7" w:tplc="8DC64DAA" w:tentative="1">
      <w:start w:val="1"/>
      <w:numFmt w:val="bullet"/>
      <w:lvlText w:val="o"/>
      <w:lvlJc w:val="left"/>
      <w:pPr>
        <w:ind w:left="5760" w:hanging="360"/>
      </w:pPr>
      <w:rPr>
        <w:rFonts w:ascii="Courier New" w:hAnsi="Courier New" w:cs="Courier New" w:hint="default"/>
      </w:rPr>
    </w:lvl>
    <w:lvl w:ilvl="8" w:tplc="F042B02E" w:tentative="1">
      <w:start w:val="1"/>
      <w:numFmt w:val="bullet"/>
      <w:lvlText w:val=""/>
      <w:lvlJc w:val="left"/>
      <w:pPr>
        <w:ind w:left="6480" w:hanging="360"/>
      </w:pPr>
      <w:rPr>
        <w:rFonts w:ascii="Wingdings" w:hAnsi="Wingdings" w:hint="default"/>
      </w:rPr>
    </w:lvl>
  </w:abstractNum>
  <w:abstractNum w:abstractNumId="1"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815396"/>
    <w:multiLevelType w:val="hybridMultilevel"/>
    <w:tmpl w:val="BCEE793A"/>
    <w:lvl w:ilvl="0" w:tplc="801C4906">
      <w:start w:val="1"/>
      <w:numFmt w:val="bullet"/>
      <w:lvlText w:val=""/>
      <w:lvlJc w:val="left"/>
      <w:pPr>
        <w:ind w:left="720" w:hanging="360"/>
      </w:pPr>
      <w:rPr>
        <w:rFonts w:ascii="Symbol" w:hAnsi="Symbol" w:hint="default"/>
      </w:rPr>
    </w:lvl>
    <w:lvl w:ilvl="1" w:tplc="D8A01C96" w:tentative="1">
      <w:start w:val="1"/>
      <w:numFmt w:val="bullet"/>
      <w:lvlText w:val="o"/>
      <w:lvlJc w:val="left"/>
      <w:pPr>
        <w:ind w:left="1440" w:hanging="360"/>
      </w:pPr>
      <w:rPr>
        <w:rFonts w:ascii="Courier New" w:hAnsi="Courier New" w:cs="Courier New" w:hint="default"/>
      </w:rPr>
    </w:lvl>
    <w:lvl w:ilvl="2" w:tplc="2CB8E85C" w:tentative="1">
      <w:start w:val="1"/>
      <w:numFmt w:val="bullet"/>
      <w:lvlText w:val=""/>
      <w:lvlJc w:val="left"/>
      <w:pPr>
        <w:ind w:left="2160" w:hanging="360"/>
      </w:pPr>
      <w:rPr>
        <w:rFonts w:ascii="Wingdings" w:hAnsi="Wingdings" w:hint="default"/>
      </w:rPr>
    </w:lvl>
    <w:lvl w:ilvl="3" w:tplc="BB38E560" w:tentative="1">
      <w:start w:val="1"/>
      <w:numFmt w:val="bullet"/>
      <w:lvlText w:val=""/>
      <w:lvlJc w:val="left"/>
      <w:pPr>
        <w:ind w:left="2880" w:hanging="360"/>
      </w:pPr>
      <w:rPr>
        <w:rFonts w:ascii="Symbol" w:hAnsi="Symbol" w:hint="default"/>
      </w:rPr>
    </w:lvl>
    <w:lvl w:ilvl="4" w:tplc="3F62106C" w:tentative="1">
      <w:start w:val="1"/>
      <w:numFmt w:val="bullet"/>
      <w:lvlText w:val="o"/>
      <w:lvlJc w:val="left"/>
      <w:pPr>
        <w:ind w:left="3600" w:hanging="360"/>
      </w:pPr>
      <w:rPr>
        <w:rFonts w:ascii="Courier New" w:hAnsi="Courier New" w:cs="Courier New" w:hint="default"/>
      </w:rPr>
    </w:lvl>
    <w:lvl w:ilvl="5" w:tplc="3E4E8176" w:tentative="1">
      <w:start w:val="1"/>
      <w:numFmt w:val="bullet"/>
      <w:lvlText w:val=""/>
      <w:lvlJc w:val="left"/>
      <w:pPr>
        <w:ind w:left="4320" w:hanging="360"/>
      </w:pPr>
      <w:rPr>
        <w:rFonts w:ascii="Wingdings" w:hAnsi="Wingdings" w:hint="default"/>
      </w:rPr>
    </w:lvl>
    <w:lvl w:ilvl="6" w:tplc="010C9C18" w:tentative="1">
      <w:start w:val="1"/>
      <w:numFmt w:val="bullet"/>
      <w:lvlText w:val=""/>
      <w:lvlJc w:val="left"/>
      <w:pPr>
        <w:ind w:left="5040" w:hanging="360"/>
      </w:pPr>
      <w:rPr>
        <w:rFonts w:ascii="Symbol" w:hAnsi="Symbol" w:hint="default"/>
      </w:rPr>
    </w:lvl>
    <w:lvl w:ilvl="7" w:tplc="E91A419A" w:tentative="1">
      <w:start w:val="1"/>
      <w:numFmt w:val="bullet"/>
      <w:lvlText w:val="o"/>
      <w:lvlJc w:val="left"/>
      <w:pPr>
        <w:ind w:left="5760" w:hanging="360"/>
      </w:pPr>
      <w:rPr>
        <w:rFonts w:ascii="Courier New" w:hAnsi="Courier New" w:cs="Courier New" w:hint="default"/>
      </w:rPr>
    </w:lvl>
    <w:lvl w:ilvl="8" w:tplc="4560C8A4" w:tentative="1">
      <w:start w:val="1"/>
      <w:numFmt w:val="bullet"/>
      <w:lvlText w:val=""/>
      <w:lvlJc w:val="left"/>
      <w:pPr>
        <w:ind w:left="6480" w:hanging="360"/>
      </w:pPr>
      <w:rPr>
        <w:rFonts w:ascii="Wingdings" w:hAnsi="Wingdings" w:hint="default"/>
      </w:rPr>
    </w:lvl>
  </w:abstractNum>
  <w:abstractNum w:abstractNumId="3" w15:restartNumberingAfterBreak="0">
    <w:nsid w:val="39413A51"/>
    <w:multiLevelType w:val="hybridMultilevel"/>
    <w:tmpl w:val="53F2EBDE"/>
    <w:lvl w:ilvl="0" w:tplc="6338AFDC">
      <w:start w:val="1"/>
      <w:numFmt w:val="bullet"/>
      <w:lvlText w:val=""/>
      <w:lvlJc w:val="left"/>
      <w:pPr>
        <w:ind w:left="720" w:hanging="360"/>
      </w:pPr>
      <w:rPr>
        <w:rFonts w:ascii="Symbol" w:hAnsi="Symbol" w:hint="default"/>
      </w:rPr>
    </w:lvl>
    <w:lvl w:ilvl="1" w:tplc="02E0A482" w:tentative="1">
      <w:start w:val="1"/>
      <w:numFmt w:val="bullet"/>
      <w:lvlText w:val="o"/>
      <w:lvlJc w:val="left"/>
      <w:pPr>
        <w:ind w:left="1440" w:hanging="360"/>
      </w:pPr>
      <w:rPr>
        <w:rFonts w:ascii="Courier New" w:hAnsi="Courier New" w:cs="Courier New" w:hint="default"/>
      </w:rPr>
    </w:lvl>
    <w:lvl w:ilvl="2" w:tplc="9E56AF1A" w:tentative="1">
      <w:start w:val="1"/>
      <w:numFmt w:val="bullet"/>
      <w:lvlText w:val=""/>
      <w:lvlJc w:val="left"/>
      <w:pPr>
        <w:ind w:left="2160" w:hanging="360"/>
      </w:pPr>
      <w:rPr>
        <w:rFonts w:ascii="Wingdings" w:hAnsi="Wingdings" w:hint="default"/>
      </w:rPr>
    </w:lvl>
    <w:lvl w:ilvl="3" w:tplc="ED58DA6A" w:tentative="1">
      <w:start w:val="1"/>
      <w:numFmt w:val="bullet"/>
      <w:lvlText w:val=""/>
      <w:lvlJc w:val="left"/>
      <w:pPr>
        <w:ind w:left="2880" w:hanging="360"/>
      </w:pPr>
      <w:rPr>
        <w:rFonts w:ascii="Symbol" w:hAnsi="Symbol" w:hint="default"/>
      </w:rPr>
    </w:lvl>
    <w:lvl w:ilvl="4" w:tplc="C7DA8900" w:tentative="1">
      <w:start w:val="1"/>
      <w:numFmt w:val="bullet"/>
      <w:lvlText w:val="o"/>
      <w:lvlJc w:val="left"/>
      <w:pPr>
        <w:ind w:left="3600" w:hanging="360"/>
      </w:pPr>
      <w:rPr>
        <w:rFonts w:ascii="Courier New" w:hAnsi="Courier New" w:cs="Courier New" w:hint="default"/>
      </w:rPr>
    </w:lvl>
    <w:lvl w:ilvl="5" w:tplc="626A1C58" w:tentative="1">
      <w:start w:val="1"/>
      <w:numFmt w:val="bullet"/>
      <w:lvlText w:val=""/>
      <w:lvlJc w:val="left"/>
      <w:pPr>
        <w:ind w:left="4320" w:hanging="360"/>
      </w:pPr>
      <w:rPr>
        <w:rFonts w:ascii="Wingdings" w:hAnsi="Wingdings" w:hint="default"/>
      </w:rPr>
    </w:lvl>
    <w:lvl w:ilvl="6" w:tplc="E2661A70" w:tentative="1">
      <w:start w:val="1"/>
      <w:numFmt w:val="bullet"/>
      <w:lvlText w:val=""/>
      <w:lvlJc w:val="left"/>
      <w:pPr>
        <w:ind w:left="5040" w:hanging="360"/>
      </w:pPr>
      <w:rPr>
        <w:rFonts w:ascii="Symbol" w:hAnsi="Symbol" w:hint="default"/>
      </w:rPr>
    </w:lvl>
    <w:lvl w:ilvl="7" w:tplc="7BF84FB8" w:tentative="1">
      <w:start w:val="1"/>
      <w:numFmt w:val="bullet"/>
      <w:lvlText w:val="o"/>
      <w:lvlJc w:val="left"/>
      <w:pPr>
        <w:ind w:left="5760" w:hanging="360"/>
      </w:pPr>
      <w:rPr>
        <w:rFonts w:ascii="Courier New" w:hAnsi="Courier New" w:cs="Courier New" w:hint="default"/>
      </w:rPr>
    </w:lvl>
    <w:lvl w:ilvl="8" w:tplc="C994C874" w:tentative="1">
      <w:start w:val="1"/>
      <w:numFmt w:val="bullet"/>
      <w:lvlText w:val=""/>
      <w:lvlJc w:val="left"/>
      <w:pPr>
        <w:ind w:left="6480" w:hanging="360"/>
      </w:pPr>
      <w:rPr>
        <w:rFonts w:ascii="Wingdings" w:hAnsi="Wingdings" w:hint="default"/>
      </w:rPr>
    </w:lvl>
  </w:abstractNum>
  <w:abstractNum w:abstractNumId="4" w15:restartNumberingAfterBreak="0">
    <w:nsid w:val="417A1DE0"/>
    <w:multiLevelType w:val="hybridMultilevel"/>
    <w:tmpl w:val="B9347208"/>
    <w:lvl w:ilvl="0" w:tplc="B810DF08">
      <w:start w:val="1"/>
      <w:numFmt w:val="bullet"/>
      <w:lvlText w:val=""/>
      <w:lvlJc w:val="left"/>
      <w:pPr>
        <w:ind w:left="720" w:hanging="360"/>
      </w:pPr>
      <w:rPr>
        <w:rFonts w:ascii="Symbol" w:hAnsi="Symbol" w:hint="default"/>
      </w:rPr>
    </w:lvl>
    <w:lvl w:ilvl="1" w:tplc="CA769302">
      <w:start w:val="1"/>
      <w:numFmt w:val="bullet"/>
      <w:lvlText w:val="o"/>
      <w:lvlJc w:val="left"/>
      <w:pPr>
        <w:ind w:left="1440" w:hanging="360"/>
      </w:pPr>
      <w:rPr>
        <w:rFonts w:ascii="Courier New" w:hAnsi="Courier New" w:cs="Courier New" w:hint="default"/>
      </w:rPr>
    </w:lvl>
    <w:lvl w:ilvl="2" w:tplc="52DE627A">
      <w:start w:val="1"/>
      <w:numFmt w:val="bullet"/>
      <w:lvlText w:val=""/>
      <w:lvlJc w:val="left"/>
      <w:pPr>
        <w:ind w:left="2160" w:hanging="360"/>
      </w:pPr>
      <w:rPr>
        <w:rFonts w:ascii="Wingdings" w:hAnsi="Wingdings" w:hint="default"/>
      </w:rPr>
    </w:lvl>
    <w:lvl w:ilvl="3" w:tplc="56B84442">
      <w:start w:val="1"/>
      <w:numFmt w:val="bullet"/>
      <w:lvlText w:val=""/>
      <w:lvlJc w:val="left"/>
      <w:pPr>
        <w:ind w:left="2880" w:hanging="360"/>
      </w:pPr>
      <w:rPr>
        <w:rFonts w:ascii="Symbol" w:hAnsi="Symbol" w:hint="default"/>
      </w:rPr>
    </w:lvl>
    <w:lvl w:ilvl="4" w:tplc="094CFEE2">
      <w:start w:val="1"/>
      <w:numFmt w:val="bullet"/>
      <w:lvlText w:val="o"/>
      <w:lvlJc w:val="left"/>
      <w:pPr>
        <w:ind w:left="3600" w:hanging="360"/>
      </w:pPr>
      <w:rPr>
        <w:rFonts w:ascii="Courier New" w:hAnsi="Courier New" w:cs="Courier New" w:hint="default"/>
      </w:rPr>
    </w:lvl>
    <w:lvl w:ilvl="5" w:tplc="B7C22BE0">
      <w:start w:val="1"/>
      <w:numFmt w:val="bullet"/>
      <w:lvlText w:val=""/>
      <w:lvlJc w:val="left"/>
      <w:pPr>
        <w:ind w:left="4320" w:hanging="360"/>
      </w:pPr>
      <w:rPr>
        <w:rFonts w:ascii="Wingdings" w:hAnsi="Wingdings" w:hint="default"/>
      </w:rPr>
    </w:lvl>
    <w:lvl w:ilvl="6" w:tplc="945E869E">
      <w:start w:val="1"/>
      <w:numFmt w:val="bullet"/>
      <w:lvlText w:val=""/>
      <w:lvlJc w:val="left"/>
      <w:pPr>
        <w:ind w:left="5040" w:hanging="360"/>
      </w:pPr>
      <w:rPr>
        <w:rFonts w:ascii="Symbol" w:hAnsi="Symbol" w:hint="default"/>
      </w:rPr>
    </w:lvl>
    <w:lvl w:ilvl="7" w:tplc="E43E9D3A">
      <w:start w:val="1"/>
      <w:numFmt w:val="bullet"/>
      <w:lvlText w:val="o"/>
      <w:lvlJc w:val="left"/>
      <w:pPr>
        <w:ind w:left="5760" w:hanging="360"/>
      </w:pPr>
      <w:rPr>
        <w:rFonts w:ascii="Courier New" w:hAnsi="Courier New" w:cs="Courier New" w:hint="default"/>
      </w:rPr>
    </w:lvl>
    <w:lvl w:ilvl="8" w:tplc="56D48FC0">
      <w:start w:val="1"/>
      <w:numFmt w:val="bullet"/>
      <w:lvlText w:val=""/>
      <w:lvlJc w:val="left"/>
      <w:pPr>
        <w:ind w:left="6480" w:hanging="360"/>
      </w:pPr>
      <w:rPr>
        <w:rFonts w:ascii="Wingdings" w:hAnsi="Wingdings" w:hint="default"/>
      </w:rPr>
    </w:lvl>
  </w:abstractNum>
  <w:abstractNum w:abstractNumId="5" w15:restartNumberingAfterBreak="0">
    <w:nsid w:val="493F3A89"/>
    <w:multiLevelType w:val="hybridMultilevel"/>
    <w:tmpl w:val="00308326"/>
    <w:lvl w:ilvl="0" w:tplc="2F8A4D26">
      <w:start w:val="1"/>
      <w:numFmt w:val="decimal"/>
      <w:lvlText w:val="%1."/>
      <w:lvlJc w:val="left"/>
      <w:pPr>
        <w:ind w:left="720" w:hanging="360"/>
      </w:pPr>
      <w:rPr>
        <w:rFonts w:hint="default"/>
      </w:rPr>
    </w:lvl>
    <w:lvl w:ilvl="1" w:tplc="2610897E" w:tentative="1">
      <w:start w:val="1"/>
      <w:numFmt w:val="lowerLetter"/>
      <w:lvlText w:val="%2."/>
      <w:lvlJc w:val="left"/>
      <w:pPr>
        <w:ind w:left="1440" w:hanging="360"/>
      </w:pPr>
    </w:lvl>
    <w:lvl w:ilvl="2" w:tplc="0E1E1096" w:tentative="1">
      <w:start w:val="1"/>
      <w:numFmt w:val="lowerRoman"/>
      <w:lvlText w:val="%3."/>
      <w:lvlJc w:val="right"/>
      <w:pPr>
        <w:ind w:left="2160" w:hanging="180"/>
      </w:pPr>
    </w:lvl>
    <w:lvl w:ilvl="3" w:tplc="8830FF9C" w:tentative="1">
      <w:start w:val="1"/>
      <w:numFmt w:val="decimal"/>
      <w:lvlText w:val="%4."/>
      <w:lvlJc w:val="left"/>
      <w:pPr>
        <w:ind w:left="2880" w:hanging="360"/>
      </w:pPr>
    </w:lvl>
    <w:lvl w:ilvl="4" w:tplc="B596CA12" w:tentative="1">
      <w:start w:val="1"/>
      <w:numFmt w:val="lowerLetter"/>
      <w:lvlText w:val="%5."/>
      <w:lvlJc w:val="left"/>
      <w:pPr>
        <w:ind w:left="3600" w:hanging="360"/>
      </w:pPr>
    </w:lvl>
    <w:lvl w:ilvl="5" w:tplc="C1789EB0" w:tentative="1">
      <w:start w:val="1"/>
      <w:numFmt w:val="lowerRoman"/>
      <w:lvlText w:val="%6."/>
      <w:lvlJc w:val="right"/>
      <w:pPr>
        <w:ind w:left="4320" w:hanging="180"/>
      </w:pPr>
    </w:lvl>
    <w:lvl w:ilvl="6" w:tplc="4C8E6CF6" w:tentative="1">
      <w:start w:val="1"/>
      <w:numFmt w:val="decimal"/>
      <w:lvlText w:val="%7."/>
      <w:lvlJc w:val="left"/>
      <w:pPr>
        <w:ind w:left="5040" w:hanging="360"/>
      </w:pPr>
    </w:lvl>
    <w:lvl w:ilvl="7" w:tplc="9CB4278A" w:tentative="1">
      <w:start w:val="1"/>
      <w:numFmt w:val="lowerLetter"/>
      <w:lvlText w:val="%8."/>
      <w:lvlJc w:val="left"/>
      <w:pPr>
        <w:ind w:left="5760" w:hanging="360"/>
      </w:pPr>
    </w:lvl>
    <w:lvl w:ilvl="8" w:tplc="4F7A5DDC" w:tentative="1">
      <w:start w:val="1"/>
      <w:numFmt w:val="lowerRoman"/>
      <w:lvlText w:val="%9."/>
      <w:lvlJc w:val="right"/>
      <w:pPr>
        <w:ind w:left="6480" w:hanging="180"/>
      </w:pPr>
    </w:lvl>
  </w:abstractNum>
  <w:abstractNum w:abstractNumId="6"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1F0EF7"/>
    <w:multiLevelType w:val="hybridMultilevel"/>
    <w:tmpl w:val="C270C32A"/>
    <w:lvl w:ilvl="0" w:tplc="84B22D64">
      <w:start w:val="1"/>
      <w:numFmt w:val="decimal"/>
      <w:lvlText w:val="%1)"/>
      <w:lvlJc w:val="left"/>
      <w:pPr>
        <w:ind w:left="720" w:hanging="360"/>
      </w:pPr>
      <w:rPr>
        <w:rFonts w:hint="default"/>
      </w:rPr>
    </w:lvl>
    <w:lvl w:ilvl="1" w:tplc="C1D0CF78" w:tentative="1">
      <w:start w:val="1"/>
      <w:numFmt w:val="lowerLetter"/>
      <w:lvlText w:val="%2."/>
      <w:lvlJc w:val="left"/>
      <w:pPr>
        <w:ind w:left="1440" w:hanging="360"/>
      </w:pPr>
    </w:lvl>
    <w:lvl w:ilvl="2" w:tplc="C5DC4204" w:tentative="1">
      <w:start w:val="1"/>
      <w:numFmt w:val="lowerRoman"/>
      <w:lvlText w:val="%3."/>
      <w:lvlJc w:val="right"/>
      <w:pPr>
        <w:ind w:left="2160" w:hanging="180"/>
      </w:pPr>
    </w:lvl>
    <w:lvl w:ilvl="3" w:tplc="E36E8A48" w:tentative="1">
      <w:start w:val="1"/>
      <w:numFmt w:val="decimal"/>
      <w:lvlText w:val="%4."/>
      <w:lvlJc w:val="left"/>
      <w:pPr>
        <w:ind w:left="2880" w:hanging="360"/>
      </w:pPr>
    </w:lvl>
    <w:lvl w:ilvl="4" w:tplc="4CC820BE" w:tentative="1">
      <w:start w:val="1"/>
      <w:numFmt w:val="lowerLetter"/>
      <w:lvlText w:val="%5."/>
      <w:lvlJc w:val="left"/>
      <w:pPr>
        <w:ind w:left="3600" w:hanging="360"/>
      </w:pPr>
    </w:lvl>
    <w:lvl w:ilvl="5" w:tplc="68E8F0AA" w:tentative="1">
      <w:start w:val="1"/>
      <w:numFmt w:val="lowerRoman"/>
      <w:lvlText w:val="%6."/>
      <w:lvlJc w:val="right"/>
      <w:pPr>
        <w:ind w:left="4320" w:hanging="180"/>
      </w:pPr>
    </w:lvl>
    <w:lvl w:ilvl="6" w:tplc="68F4F6E2" w:tentative="1">
      <w:start w:val="1"/>
      <w:numFmt w:val="decimal"/>
      <w:lvlText w:val="%7."/>
      <w:lvlJc w:val="left"/>
      <w:pPr>
        <w:ind w:left="5040" w:hanging="360"/>
      </w:pPr>
    </w:lvl>
    <w:lvl w:ilvl="7" w:tplc="D272F00C" w:tentative="1">
      <w:start w:val="1"/>
      <w:numFmt w:val="lowerLetter"/>
      <w:lvlText w:val="%8."/>
      <w:lvlJc w:val="left"/>
      <w:pPr>
        <w:ind w:left="5760" w:hanging="360"/>
      </w:pPr>
    </w:lvl>
    <w:lvl w:ilvl="8" w:tplc="C55C01A4" w:tentative="1">
      <w:start w:val="1"/>
      <w:numFmt w:val="lowerRoman"/>
      <w:lvlText w:val="%9."/>
      <w:lvlJc w:val="right"/>
      <w:pPr>
        <w:ind w:left="6480" w:hanging="180"/>
      </w:pPr>
    </w:lvl>
  </w:abstractNum>
  <w:abstractNum w:abstractNumId="8" w15:restartNumberingAfterBreak="0">
    <w:nsid w:val="50E81825"/>
    <w:multiLevelType w:val="hybridMultilevel"/>
    <w:tmpl w:val="11EAC110"/>
    <w:lvl w:ilvl="0" w:tplc="D9844866">
      <w:start w:val="1"/>
      <w:numFmt w:val="bullet"/>
      <w:lvlText w:val=""/>
      <w:lvlJc w:val="left"/>
      <w:pPr>
        <w:ind w:left="720" w:hanging="360"/>
      </w:pPr>
      <w:rPr>
        <w:rFonts w:ascii="Symbol" w:hAnsi="Symbol" w:hint="default"/>
      </w:rPr>
    </w:lvl>
    <w:lvl w:ilvl="1" w:tplc="D990F332" w:tentative="1">
      <w:start w:val="1"/>
      <w:numFmt w:val="bullet"/>
      <w:lvlText w:val="o"/>
      <w:lvlJc w:val="left"/>
      <w:pPr>
        <w:ind w:left="1440" w:hanging="360"/>
      </w:pPr>
      <w:rPr>
        <w:rFonts w:ascii="Courier New" w:hAnsi="Courier New" w:cs="Courier New" w:hint="default"/>
      </w:rPr>
    </w:lvl>
    <w:lvl w:ilvl="2" w:tplc="63507C82" w:tentative="1">
      <w:start w:val="1"/>
      <w:numFmt w:val="bullet"/>
      <w:lvlText w:val=""/>
      <w:lvlJc w:val="left"/>
      <w:pPr>
        <w:ind w:left="2160" w:hanging="360"/>
      </w:pPr>
      <w:rPr>
        <w:rFonts w:ascii="Wingdings" w:hAnsi="Wingdings" w:hint="default"/>
      </w:rPr>
    </w:lvl>
    <w:lvl w:ilvl="3" w:tplc="2CF417FC" w:tentative="1">
      <w:start w:val="1"/>
      <w:numFmt w:val="bullet"/>
      <w:lvlText w:val=""/>
      <w:lvlJc w:val="left"/>
      <w:pPr>
        <w:ind w:left="2880" w:hanging="360"/>
      </w:pPr>
      <w:rPr>
        <w:rFonts w:ascii="Symbol" w:hAnsi="Symbol" w:hint="default"/>
      </w:rPr>
    </w:lvl>
    <w:lvl w:ilvl="4" w:tplc="6B9A504A" w:tentative="1">
      <w:start w:val="1"/>
      <w:numFmt w:val="bullet"/>
      <w:lvlText w:val="o"/>
      <w:lvlJc w:val="left"/>
      <w:pPr>
        <w:ind w:left="3600" w:hanging="360"/>
      </w:pPr>
      <w:rPr>
        <w:rFonts w:ascii="Courier New" w:hAnsi="Courier New" w:cs="Courier New" w:hint="default"/>
      </w:rPr>
    </w:lvl>
    <w:lvl w:ilvl="5" w:tplc="B3BA8EBE" w:tentative="1">
      <w:start w:val="1"/>
      <w:numFmt w:val="bullet"/>
      <w:lvlText w:val=""/>
      <w:lvlJc w:val="left"/>
      <w:pPr>
        <w:ind w:left="4320" w:hanging="360"/>
      </w:pPr>
      <w:rPr>
        <w:rFonts w:ascii="Wingdings" w:hAnsi="Wingdings" w:hint="default"/>
      </w:rPr>
    </w:lvl>
    <w:lvl w:ilvl="6" w:tplc="B4082230" w:tentative="1">
      <w:start w:val="1"/>
      <w:numFmt w:val="bullet"/>
      <w:lvlText w:val=""/>
      <w:lvlJc w:val="left"/>
      <w:pPr>
        <w:ind w:left="5040" w:hanging="360"/>
      </w:pPr>
      <w:rPr>
        <w:rFonts w:ascii="Symbol" w:hAnsi="Symbol" w:hint="default"/>
      </w:rPr>
    </w:lvl>
    <w:lvl w:ilvl="7" w:tplc="DBC8307C" w:tentative="1">
      <w:start w:val="1"/>
      <w:numFmt w:val="bullet"/>
      <w:lvlText w:val="o"/>
      <w:lvlJc w:val="left"/>
      <w:pPr>
        <w:ind w:left="5760" w:hanging="360"/>
      </w:pPr>
      <w:rPr>
        <w:rFonts w:ascii="Courier New" w:hAnsi="Courier New" w:cs="Courier New" w:hint="default"/>
      </w:rPr>
    </w:lvl>
    <w:lvl w:ilvl="8" w:tplc="8AD4831A" w:tentative="1">
      <w:start w:val="1"/>
      <w:numFmt w:val="bullet"/>
      <w:lvlText w:val=""/>
      <w:lvlJc w:val="left"/>
      <w:pPr>
        <w:ind w:left="6480" w:hanging="360"/>
      </w:pPr>
      <w:rPr>
        <w:rFonts w:ascii="Wingdings" w:hAnsi="Wingdings" w:hint="default"/>
      </w:rPr>
    </w:lvl>
  </w:abstractNum>
  <w:abstractNum w:abstractNumId="9" w15:restartNumberingAfterBreak="0">
    <w:nsid w:val="50F3395D"/>
    <w:multiLevelType w:val="hybridMultilevel"/>
    <w:tmpl w:val="A44CA8FE"/>
    <w:lvl w:ilvl="0" w:tplc="6F4C2376">
      <w:start w:val="1"/>
      <w:numFmt w:val="bullet"/>
      <w:lvlText w:val=""/>
      <w:lvlJc w:val="left"/>
      <w:pPr>
        <w:ind w:left="720" w:hanging="360"/>
      </w:pPr>
      <w:rPr>
        <w:rFonts w:ascii="Symbol" w:hAnsi="Symbol" w:hint="default"/>
      </w:rPr>
    </w:lvl>
    <w:lvl w:ilvl="1" w:tplc="DD000554" w:tentative="1">
      <w:start w:val="1"/>
      <w:numFmt w:val="bullet"/>
      <w:lvlText w:val="o"/>
      <w:lvlJc w:val="left"/>
      <w:pPr>
        <w:ind w:left="1440" w:hanging="360"/>
      </w:pPr>
      <w:rPr>
        <w:rFonts w:ascii="Courier New" w:hAnsi="Courier New" w:cs="Courier New" w:hint="default"/>
      </w:rPr>
    </w:lvl>
    <w:lvl w:ilvl="2" w:tplc="E34A5190" w:tentative="1">
      <w:start w:val="1"/>
      <w:numFmt w:val="bullet"/>
      <w:lvlText w:val=""/>
      <w:lvlJc w:val="left"/>
      <w:pPr>
        <w:ind w:left="2160" w:hanging="360"/>
      </w:pPr>
      <w:rPr>
        <w:rFonts w:ascii="Wingdings" w:hAnsi="Wingdings" w:hint="default"/>
      </w:rPr>
    </w:lvl>
    <w:lvl w:ilvl="3" w:tplc="84426366" w:tentative="1">
      <w:start w:val="1"/>
      <w:numFmt w:val="bullet"/>
      <w:lvlText w:val=""/>
      <w:lvlJc w:val="left"/>
      <w:pPr>
        <w:ind w:left="2880" w:hanging="360"/>
      </w:pPr>
      <w:rPr>
        <w:rFonts w:ascii="Symbol" w:hAnsi="Symbol" w:hint="default"/>
      </w:rPr>
    </w:lvl>
    <w:lvl w:ilvl="4" w:tplc="C6FAED60" w:tentative="1">
      <w:start w:val="1"/>
      <w:numFmt w:val="bullet"/>
      <w:lvlText w:val="o"/>
      <w:lvlJc w:val="left"/>
      <w:pPr>
        <w:ind w:left="3600" w:hanging="360"/>
      </w:pPr>
      <w:rPr>
        <w:rFonts w:ascii="Courier New" w:hAnsi="Courier New" w:cs="Courier New" w:hint="default"/>
      </w:rPr>
    </w:lvl>
    <w:lvl w:ilvl="5" w:tplc="18805834" w:tentative="1">
      <w:start w:val="1"/>
      <w:numFmt w:val="bullet"/>
      <w:lvlText w:val=""/>
      <w:lvlJc w:val="left"/>
      <w:pPr>
        <w:ind w:left="4320" w:hanging="360"/>
      </w:pPr>
      <w:rPr>
        <w:rFonts w:ascii="Wingdings" w:hAnsi="Wingdings" w:hint="default"/>
      </w:rPr>
    </w:lvl>
    <w:lvl w:ilvl="6" w:tplc="354638B0" w:tentative="1">
      <w:start w:val="1"/>
      <w:numFmt w:val="bullet"/>
      <w:lvlText w:val=""/>
      <w:lvlJc w:val="left"/>
      <w:pPr>
        <w:ind w:left="5040" w:hanging="360"/>
      </w:pPr>
      <w:rPr>
        <w:rFonts w:ascii="Symbol" w:hAnsi="Symbol" w:hint="default"/>
      </w:rPr>
    </w:lvl>
    <w:lvl w:ilvl="7" w:tplc="4828A988" w:tentative="1">
      <w:start w:val="1"/>
      <w:numFmt w:val="bullet"/>
      <w:lvlText w:val="o"/>
      <w:lvlJc w:val="left"/>
      <w:pPr>
        <w:ind w:left="5760" w:hanging="360"/>
      </w:pPr>
      <w:rPr>
        <w:rFonts w:ascii="Courier New" w:hAnsi="Courier New" w:cs="Courier New" w:hint="default"/>
      </w:rPr>
    </w:lvl>
    <w:lvl w:ilvl="8" w:tplc="54E2B71C" w:tentative="1">
      <w:start w:val="1"/>
      <w:numFmt w:val="bullet"/>
      <w:lvlText w:val=""/>
      <w:lvlJc w:val="left"/>
      <w:pPr>
        <w:ind w:left="6480" w:hanging="360"/>
      </w:pPr>
      <w:rPr>
        <w:rFonts w:ascii="Wingdings" w:hAnsi="Wingdings" w:hint="default"/>
      </w:rPr>
    </w:lvl>
  </w:abstractNum>
  <w:abstractNum w:abstractNumId="10" w15:restartNumberingAfterBreak="0">
    <w:nsid w:val="57DB3471"/>
    <w:multiLevelType w:val="hybridMultilevel"/>
    <w:tmpl w:val="0B646C56"/>
    <w:lvl w:ilvl="0" w:tplc="3C980AE4">
      <w:start w:val="1"/>
      <w:numFmt w:val="bullet"/>
      <w:lvlText w:val=""/>
      <w:lvlJc w:val="left"/>
      <w:pPr>
        <w:ind w:left="720" w:hanging="360"/>
      </w:pPr>
      <w:rPr>
        <w:rFonts w:ascii="Symbol" w:hAnsi="Symbol" w:hint="default"/>
      </w:rPr>
    </w:lvl>
    <w:lvl w:ilvl="1" w:tplc="2B42D9D4" w:tentative="1">
      <w:start w:val="1"/>
      <w:numFmt w:val="bullet"/>
      <w:lvlText w:val="o"/>
      <w:lvlJc w:val="left"/>
      <w:pPr>
        <w:ind w:left="1440" w:hanging="360"/>
      </w:pPr>
      <w:rPr>
        <w:rFonts w:ascii="Courier New" w:hAnsi="Courier New" w:cs="Courier New" w:hint="default"/>
      </w:rPr>
    </w:lvl>
    <w:lvl w:ilvl="2" w:tplc="162E389A" w:tentative="1">
      <w:start w:val="1"/>
      <w:numFmt w:val="bullet"/>
      <w:lvlText w:val=""/>
      <w:lvlJc w:val="left"/>
      <w:pPr>
        <w:ind w:left="2160" w:hanging="360"/>
      </w:pPr>
      <w:rPr>
        <w:rFonts w:ascii="Wingdings" w:hAnsi="Wingdings" w:hint="default"/>
      </w:rPr>
    </w:lvl>
    <w:lvl w:ilvl="3" w:tplc="CBFC0C9C" w:tentative="1">
      <w:start w:val="1"/>
      <w:numFmt w:val="bullet"/>
      <w:lvlText w:val=""/>
      <w:lvlJc w:val="left"/>
      <w:pPr>
        <w:ind w:left="2880" w:hanging="360"/>
      </w:pPr>
      <w:rPr>
        <w:rFonts w:ascii="Symbol" w:hAnsi="Symbol" w:hint="default"/>
      </w:rPr>
    </w:lvl>
    <w:lvl w:ilvl="4" w:tplc="28F46B4E" w:tentative="1">
      <w:start w:val="1"/>
      <w:numFmt w:val="bullet"/>
      <w:lvlText w:val="o"/>
      <w:lvlJc w:val="left"/>
      <w:pPr>
        <w:ind w:left="3600" w:hanging="360"/>
      </w:pPr>
      <w:rPr>
        <w:rFonts w:ascii="Courier New" w:hAnsi="Courier New" w:cs="Courier New" w:hint="default"/>
      </w:rPr>
    </w:lvl>
    <w:lvl w:ilvl="5" w:tplc="175A368E" w:tentative="1">
      <w:start w:val="1"/>
      <w:numFmt w:val="bullet"/>
      <w:lvlText w:val=""/>
      <w:lvlJc w:val="left"/>
      <w:pPr>
        <w:ind w:left="4320" w:hanging="360"/>
      </w:pPr>
      <w:rPr>
        <w:rFonts w:ascii="Wingdings" w:hAnsi="Wingdings" w:hint="default"/>
      </w:rPr>
    </w:lvl>
    <w:lvl w:ilvl="6" w:tplc="2FA4FB16" w:tentative="1">
      <w:start w:val="1"/>
      <w:numFmt w:val="bullet"/>
      <w:lvlText w:val=""/>
      <w:lvlJc w:val="left"/>
      <w:pPr>
        <w:ind w:left="5040" w:hanging="360"/>
      </w:pPr>
      <w:rPr>
        <w:rFonts w:ascii="Symbol" w:hAnsi="Symbol" w:hint="default"/>
      </w:rPr>
    </w:lvl>
    <w:lvl w:ilvl="7" w:tplc="0662434C" w:tentative="1">
      <w:start w:val="1"/>
      <w:numFmt w:val="bullet"/>
      <w:lvlText w:val="o"/>
      <w:lvlJc w:val="left"/>
      <w:pPr>
        <w:ind w:left="5760" w:hanging="360"/>
      </w:pPr>
      <w:rPr>
        <w:rFonts w:ascii="Courier New" w:hAnsi="Courier New" w:cs="Courier New" w:hint="default"/>
      </w:rPr>
    </w:lvl>
    <w:lvl w:ilvl="8" w:tplc="3BA6DEAA" w:tentative="1">
      <w:start w:val="1"/>
      <w:numFmt w:val="bullet"/>
      <w:lvlText w:val=""/>
      <w:lvlJc w:val="left"/>
      <w:pPr>
        <w:ind w:left="6480" w:hanging="360"/>
      </w:pPr>
      <w:rPr>
        <w:rFonts w:ascii="Wingdings" w:hAnsi="Wingdings" w:hint="default"/>
      </w:rPr>
    </w:lvl>
  </w:abstractNum>
  <w:abstractNum w:abstractNumId="11" w15:restartNumberingAfterBreak="0">
    <w:nsid w:val="64195B55"/>
    <w:multiLevelType w:val="hybridMultilevel"/>
    <w:tmpl w:val="2C0AEB72"/>
    <w:lvl w:ilvl="0" w:tplc="9ECEB0AE">
      <w:start w:val="1"/>
      <w:numFmt w:val="bullet"/>
      <w:lvlText w:val=""/>
      <w:lvlJc w:val="left"/>
      <w:pPr>
        <w:ind w:left="720" w:hanging="360"/>
      </w:pPr>
      <w:rPr>
        <w:rFonts w:ascii="Symbol" w:hAnsi="Symbol" w:hint="default"/>
      </w:rPr>
    </w:lvl>
    <w:lvl w:ilvl="1" w:tplc="897E4B24" w:tentative="1">
      <w:start w:val="1"/>
      <w:numFmt w:val="bullet"/>
      <w:lvlText w:val="o"/>
      <w:lvlJc w:val="left"/>
      <w:pPr>
        <w:ind w:left="1440" w:hanging="360"/>
      </w:pPr>
      <w:rPr>
        <w:rFonts w:ascii="Courier New" w:hAnsi="Courier New" w:cs="Courier New" w:hint="default"/>
      </w:rPr>
    </w:lvl>
    <w:lvl w:ilvl="2" w:tplc="098C90C2" w:tentative="1">
      <w:start w:val="1"/>
      <w:numFmt w:val="bullet"/>
      <w:lvlText w:val=""/>
      <w:lvlJc w:val="left"/>
      <w:pPr>
        <w:ind w:left="2160" w:hanging="360"/>
      </w:pPr>
      <w:rPr>
        <w:rFonts w:ascii="Wingdings" w:hAnsi="Wingdings" w:hint="default"/>
      </w:rPr>
    </w:lvl>
    <w:lvl w:ilvl="3" w:tplc="05EEC3E4" w:tentative="1">
      <w:start w:val="1"/>
      <w:numFmt w:val="bullet"/>
      <w:lvlText w:val=""/>
      <w:lvlJc w:val="left"/>
      <w:pPr>
        <w:ind w:left="2880" w:hanging="360"/>
      </w:pPr>
      <w:rPr>
        <w:rFonts w:ascii="Symbol" w:hAnsi="Symbol" w:hint="default"/>
      </w:rPr>
    </w:lvl>
    <w:lvl w:ilvl="4" w:tplc="9D1E1658" w:tentative="1">
      <w:start w:val="1"/>
      <w:numFmt w:val="bullet"/>
      <w:lvlText w:val="o"/>
      <w:lvlJc w:val="left"/>
      <w:pPr>
        <w:ind w:left="3600" w:hanging="360"/>
      </w:pPr>
      <w:rPr>
        <w:rFonts w:ascii="Courier New" w:hAnsi="Courier New" w:cs="Courier New" w:hint="default"/>
      </w:rPr>
    </w:lvl>
    <w:lvl w:ilvl="5" w:tplc="772C5608" w:tentative="1">
      <w:start w:val="1"/>
      <w:numFmt w:val="bullet"/>
      <w:lvlText w:val=""/>
      <w:lvlJc w:val="left"/>
      <w:pPr>
        <w:ind w:left="4320" w:hanging="360"/>
      </w:pPr>
      <w:rPr>
        <w:rFonts w:ascii="Wingdings" w:hAnsi="Wingdings" w:hint="default"/>
      </w:rPr>
    </w:lvl>
    <w:lvl w:ilvl="6" w:tplc="0C88FD2E" w:tentative="1">
      <w:start w:val="1"/>
      <w:numFmt w:val="bullet"/>
      <w:lvlText w:val=""/>
      <w:lvlJc w:val="left"/>
      <w:pPr>
        <w:ind w:left="5040" w:hanging="360"/>
      </w:pPr>
      <w:rPr>
        <w:rFonts w:ascii="Symbol" w:hAnsi="Symbol" w:hint="default"/>
      </w:rPr>
    </w:lvl>
    <w:lvl w:ilvl="7" w:tplc="6A4ED3D6" w:tentative="1">
      <w:start w:val="1"/>
      <w:numFmt w:val="bullet"/>
      <w:lvlText w:val="o"/>
      <w:lvlJc w:val="left"/>
      <w:pPr>
        <w:ind w:left="5760" w:hanging="360"/>
      </w:pPr>
      <w:rPr>
        <w:rFonts w:ascii="Courier New" w:hAnsi="Courier New" w:cs="Courier New" w:hint="default"/>
      </w:rPr>
    </w:lvl>
    <w:lvl w:ilvl="8" w:tplc="312CB6F0" w:tentative="1">
      <w:start w:val="1"/>
      <w:numFmt w:val="bullet"/>
      <w:lvlText w:val=""/>
      <w:lvlJc w:val="left"/>
      <w:pPr>
        <w:ind w:left="6480" w:hanging="360"/>
      </w:pPr>
      <w:rPr>
        <w:rFonts w:ascii="Wingdings" w:hAnsi="Wingdings" w:hint="default"/>
      </w:rPr>
    </w:lvl>
  </w:abstractNum>
  <w:abstractNum w:abstractNumId="12" w15:restartNumberingAfterBreak="0">
    <w:nsid w:val="6D0F2170"/>
    <w:multiLevelType w:val="hybridMultilevel"/>
    <w:tmpl w:val="E35E24C2"/>
    <w:lvl w:ilvl="0" w:tplc="984E66AA">
      <w:start w:val="1"/>
      <w:numFmt w:val="bullet"/>
      <w:lvlText w:val=""/>
      <w:lvlJc w:val="left"/>
      <w:pPr>
        <w:ind w:left="720" w:hanging="360"/>
      </w:pPr>
      <w:rPr>
        <w:rFonts w:ascii="Symbol" w:hAnsi="Symbol" w:hint="default"/>
      </w:rPr>
    </w:lvl>
    <w:lvl w:ilvl="1" w:tplc="14F43700" w:tentative="1">
      <w:start w:val="1"/>
      <w:numFmt w:val="bullet"/>
      <w:lvlText w:val="o"/>
      <w:lvlJc w:val="left"/>
      <w:pPr>
        <w:ind w:left="1440" w:hanging="360"/>
      </w:pPr>
      <w:rPr>
        <w:rFonts w:ascii="Courier New" w:hAnsi="Courier New" w:cs="Courier New" w:hint="default"/>
      </w:rPr>
    </w:lvl>
    <w:lvl w:ilvl="2" w:tplc="5EDA6C92" w:tentative="1">
      <w:start w:val="1"/>
      <w:numFmt w:val="bullet"/>
      <w:lvlText w:val=""/>
      <w:lvlJc w:val="left"/>
      <w:pPr>
        <w:ind w:left="2160" w:hanging="360"/>
      </w:pPr>
      <w:rPr>
        <w:rFonts w:ascii="Wingdings" w:hAnsi="Wingdings" w:hint="default"/>
      </w:rPr>
    </w:lvl>
    <w:lvl w:ilvl="3" w:tplc="A23C5B18" w:tentative="1">
      <w:start w:val="1"/>
      <w:numFmt w:val="bullet"/>
      <w:lvlText w:val=""/>
      <w:lvlJc w:val="left"/>
      <w:pPr>
        <w:ind w:left="2880" w:hanging="360"/>
      </w:pPr>
      <w:rPr>
        <w:rFonts w:ascii="Symbol" w:hAnsi="Symbol" w:hint="default"/>
      </w:rPr>
    </w:lvl>
    <w:lvl w:ilvl="4" w:tplc="1940194C" w:tentative="1">
      <w:start w:val="1"/>
      <w:numFmt w:val="bullet"/>
      <w:lvlText w:val="o"/>
      <w:lvlJc w:val="left"/>
      <w:pPr>
        <w:ind w:left="3600" w:hanging="360"/>
      </w:pPr>
      <w:rPr>
        <w:rFonts w:ascii="Courier New" w:hAnsi="Courier New" w:cs="Courier New" w:hint="default"/>
      </w:rPr>
    </w:lvl>
    <w:lvl w:ilvl="5" w:tplc="C9FAF128" w:tentative="1">
      <w:start w:val="1"/>
      <w:numFmt w:val="bullet"/>
      <w:lvlText w:val=""/>
      <w:lvlJc w:val="left"/>
      <w:pPr>
        <w:ind w:left="4320" w:hanging="360"/>
      </w:pPr>
      <w:rPr>
        <w:rFonts w:ascii="Wingdings" w:hAnsi="Wingdings" w:hint="default"/>
      </w:rPr>
    </w:lvl>
    <w:lvl w:ilvl="6" w:tplc="4EEAD4FE" w:tentative="1">
      <w:start w:val="1"/>
      <w:numFmt w:val="bullet"/>
      <w:lvlText w:val=""/>
      <w:lvlJc w:val="left"/>
      <w:pPr>
        <w:ind w:left="5040" w:hanging="360"/>
      </w:pPr>
      <w:rPr>
        <w:rFonts w:ascii="Symbol" w:hAnsi="Symbol" w:hint="default"/>
      </w:rPr>
    </w:lvl>
    <w:lvl w:ilvl="7" w:tplc="C3BC79B4" w:tentative="1">
      <w:start w:val="1"/>
      <w:numFmt w:val="bullet"/>
      <w:lvlText w:val="o"/>
      <w:lvlJc w:val="left"/>
      <w:pPr>
        <w:ind w:left="5760" w:hanging="360"/>
      </w:pPr>
      <w:rPr>
        <w:rFonts w:ascii="Courier New" w:hAnsi="Courier New" w:cs="Courier New" w:hint="default"/>
      </w:rPr>
    </w:lvl>
    <w:lvl w:ilvl="8" w:tplc="7F04251C" w:tentative="1">
      <w:start w:val="1"/>
      <w:numFmt w:val="bullet"/>
      <w:lvlText w:val=""/>
      <w:lvlJc w:val="left"/>
      <w:pPr>
        <w:ind w:left="6480" w:hanging="360"/>
      </w:pPr>
      <w:rPr>
        <w:rFonts w:ascii="Wingdings" w:hAnsi="Wingdings" w:hint="default"/>
      </w:rPr>
    </w:lvl>
  </w:abstractNum>
  <w:abstractNum w:abstractNumId="13" w15:restartNumberingAfterBreak="0">
    <w:nsid w:val="6E517411"/>
    <w:multiLevelType w:val="hybridMultilevel"/>
    <w:tmpl w:val="FD648030"/>
    <w:lvl w:ilvl="0" w:tplc="88688486">
      <w:start w:val="1"/>
      <w:numFmt w:val="decimal"/>
      <w:lvlText w:val="%1)"/>
      <w:lvlJc w:val="left"/>
      <w:pPr>
        <w:ind w:left="927" w:hanging="360"/>
      </w:pPr>
      <w:rPr>
        <w:b/>
      </w:rPr>
    </w:lvl>
    <w:lvl w:ilvl="1" w:tplc="6D70D832">
      <w:start w:val="1"/>
      <w:numFmt w:val="lowerLetter"/>
      <w:lvlText w:val="%2)"/>
      <w:lvlJc w:val="left"/>
      <w:pPr>
        <w:ind w:left="1647" w:hanging="360"/>
      </w:pPr>
      <w:rPr>
        <w:b/>
      </w:rPr>
    </w:lvl>
    <w:lvl w:ilvl="2" w:tplc="84182524">
      <w:start w:val="1"/>
      <w:numFmt w:val="lowerRoman"/>
      <w:lvlText w:val="%3."/>
      <w:lvlJc w:val="right"/>
      <w:pPr>
        <w:ind w:left="2367" w:hanging="180"/>
      </w:pPr>
    </w:lvl>
    <w:lvl w:ilvl="3" w:tplc="63620312">
      <w:start w:val="1"/>
      <w:numFmt w:val="decimal"/>
      <w:lvlText w:val="%4."/>
      <w:lvlJc w:val="left"/>
      <w:pPr>
        <w:ind w:left="3087" w:hanging="360"/>
      </w:pPr>
    </w:lvl>
    <w:lvl w:ilvl="4" w:tplc="17CEB94A">
      <w:start w:val="1"/>
      <w:numFmt w:val="lowerLetter"/>
      <w:lvlText w:val="%5."/>
      <w:lvlJc w:val="left"/>
      <w:pPr>
        <w:ind w:left="3807" w:hanging="360"/>
      </w:pPr>
    </w:lvl>
    <w:lvl w:ilvl="5" w:tplc="E856ACEC">
      <w:start w:val="1"/>
      <w:numFmt w:val="lowerRoman"/>
      <w:lvlText w:val="%6."/>
      <w:lvlJc w:val="right"/>
      <w:pPr>
        <w:ind w:left="4527" w:hanging="180"/>
      </w:pPr>
    </w:lvl>
    <w:lvl w:ilvl="6" w:tplc="8974A7E8">
      <w:start w:val="1"/>
      <w:numFmt w:val="decimal"/>
      <w:lvlText w:val="%7."/>
      <w:lvlJc w:val="left"/>
      <w:pPr>
        <w:ind w:left="5247" w:hanging="360"/>
      </w:pPr>
    </w:lvl>
    <w:lvl w:ilvl="7" w:tplc="E7AC2D5A">
      <w:start w:val="1"/>
      <w:numFmt w:val="lowerLetter"/>
      <w:lvlText w:val="%8."/>
      <w:lvlJc w:val="left"/>
      <w:pPr>
        <w:ind w:left="5967" w:hanging="360"/>
      </w:pPr>
    </w:lvl>
    <w:lvl w:ilvl="8" w:tplc="1CEABD1A">
      <w:start w:val="1"/>
      <w:numFmt w:val="lowerRoman"/>
      <w:lvlText w:val="%9."/>
      <w:lvlJc w:val="right"/>
      <w:pPr>
        <w:ind w:left="6687" w:hanging="180"/>
      </w:pPr>
    </w:lvl>
  </w:abstractNum>
  <w:abstractNum w:abstractNumId="14" w15:restartNumberingAfterBreak="0">
    <w:nsid w:val="728B13ED"/>
    <w:multiLevelType w:val="hybridMultilevel"/>
    <w:tmpl w:val="5E96FDDE"/>
    <w:lvl w:ilvl="0" w:tplc="CF8848C6">
      <w:start w:val="1"/>
      <w:numFmt w:val="bullet"/>
      <w:lvlText w:val=""/>
      <w:lvlJc w:val="left"/>
      <w:pPr>
        <w:ind w:left="720" w:hanging="360"/>
      </w:pPr>
      <w:rPr>
        <w:rFonts w:ascii="Symbol" w:hAnsi="Symbol" w:hint="default"/>
      </w:rPr>
    </w:lvl>
    <w:lvl w:ilvl="1" w:tplc="47B685AA" w:tentative="1">
      <w:start w:val="1"/>
      <w:numFmt w:val="bullet"/>
      <w:lvlText w:val="o"/>
      <w:lvlJc w:val="left"/>
      <w:pPr>
        <w:ind w:left="1440" w:hanging="360"/>
      </w:pPr>
      <w:rPr>
        <w:rFonts w:ascii="Courier New" w:hAnsi="Courier New" w:cs="Courier New" w:hint="default"/>
      </w:rPr>
    </w:lvl>
    <w:lvl w:ilvl="2" w:tplc="387C3E74" w:tentative="1">
      <w:start w:val="1"/>
      <w:numFmt w:val="bullet"/>
      <w:lvlText w:val=""/>
      <w:lvlJc w:val="left"/>
      <w:pPr>
        <w:ind w:left="2160" w:hanging="360"/>
      </w:pPr>
      <w:rPr>
        <w:rFonts w:ascii="Wingdings" w:hAnsi="Wingdings" w:hint="default"/>
      </w:rPr>
    </w:lvl>
    <w:lvl w:ilvl="3" w:tplc="64326CCE" w:tentative="1">
      <w:start w:val="1"/>
      <w:numFmt w:val="bullet"/>
      <w:lvlText w:val=""/>
      <w:lvlJc w:val="left"/>
      <w:pPr>
        <w:ind w:left="2880" w:hanging="360"/>
      </w:pPr>
      <w:rPr>
        <w:rFonts w:ascii="Symbol" w:hAnsi="Symbol" w:hint="default"/>
      </w:rPr>
    </w:lvl>
    <w:lvl w:ilvl="4" w:tplc="7A4AFCDE" w:tentative="1">
      <w:start w:val="1"/>
      <w:numFmt w:val="bullet"/>
      <w:lvlText w:val="o"/>
      <w:lvlJc w:val="left"/>
      <w:pPr>
        <w:ind w:left="3600" w:hanging="360"/>
      </w:pPr>
      <w:rPr>
        <w:rFonts w:ascii="Courier New" w:hAnsi="Courier New" w:cs="Courier New" w:hint="default"/>
      </w:rPr>
    </w:lvl>
    <w:lvl w:ilvl="5" w:tplc="6B10D6A0" w:tentative="1">
      <w:start w:val="1"/>
      <w:numFmt w:val="bullet"/>
      <w:lvlText w:val=""/>
      <w:lvlJc w:val="left"/>
      <w:pPr>
        <w:ind w:left="4320" w:hanging="360"/>
      </w:pPr>
      <w:rPr>
        <w:rFonts w:ascii="Wingdings" w:hAnsi="Wingdings" w:hint="default"/>
      </w:rPr>
    </w:lvl>
    <w:lvl w:ilvl="6" w:tplc="3C7CEEDA" w:tentative="1">
      <w:start w:val="1"/>
      <w:numFmt w:val="bullet"/>
      <w:lvlText w:val=""/>
      <w:lvlJc w:val="left"/>
      <w:pPr>
        <w:ind w:left="5040" w:hanging="360"/>
      </w:pPr>
      <w:rPr>
        <w:rFonts w:ascii="Symbol" w:hAnsi="Symbol" w:hint="default"/>
      </w:rPr>
    </w:lvl>
    <w:lvl w:ilvl="7" w:tplc="DB3ACC36" w:tentative="1">
      <w:start w:val="1"/>
      <w:numFmt w:val="bullet"/>
      <w:lvlText w:val="o"/>
      <w:lvlJc w:val="left"/>
      <w:pPr>
        <w:ind w:left="5760" w:hanging="360"/>
      </w:pPr>
      <w:rPr>
        <w:rFonts w:ascii="Courier New" w:hAnsi="Courier New" w:cs="Courier New" w:hint="default"/>
      </w:rPr>
    </w:lvl>
    <w:lvl w:ilvl="8" w:tplc="B04ABABA" w:tentative="1">
      <w:start w:val="1"/>
      <w:numFmt w:val="bullet"/>
      <w:lvlText w:val=""/>
      <w:lvlJc w:val="left"/>
      <w:pPr>
        <w:ind w:left="6480" w:hanging="360"/>
      </w:pPr>
      <w:rPr>
        <w:rFonts w:ascii="Wingdings" w:hAnsi="Wingdings" w:hint="default"/>
      </w:rPr>
    </w:lvl>
  </w:abstractNum>
  <w:abstractNum w:abstractNumId="15" w15:restartNumberingAfterBreak="0">
    <w:nsid w:val="7DAC0F2B"/>
    <w:multiLevelType w:val="hybridMultilevel"/>
    <w:tmpl w:val="2F5E75E2"/>
    <w:lvl w:ilvl="0" w:tplc="358CC430">
      <w:start w:val="1"/>
      <w:numFmt w:val="bullet"/>
      <w:lvlText w:val=""/>
      <w:lvlJc w:val="left"/>
      <w:pPr>
        <w:ind w:left="720" w:hanging="360"/>
      </w:pPr>
      <w:rPr>
        <w:rFonts w:ascii="Symbol" w:hAnsi="Symbol" w:hint="default"/>
      </w:rPr>
    </w:lvl>
    <w:lvl w:ilvl="1" w:tplc="19D08D6A">
      <w:start w:val="1"/>
      <w:numFmt w:val="bullet"/>
      <w:lvlText w:val="o"/>
      <w:lvlJc w:val="left"/>
      <w:pPr>
        <w:ind w:left="1440" w:hanging="360"/>
      </w:pPr>
      <w:rPr>
        <w:rFonts w:ascii="Courier New" w:hAnsi="Courier New" w:cs="Courier New" w:hint="default"/>
      </w:rPr>
    </w:lvl>
    <w:lvl w:ilvl="2" w:tplc="7EC6EB08">
      <w:start w:val="1"/>
      <w:numFmt w:val="bullet"/>
      <w:lvlText w:val=""/>
      <w:lvlJc w:val="left"/>
      <w:pPr>
        <w:ind w:left="2160" w:hanging="360"/>
      </w:pPr>
      <w:rPr>
        <w:rFonts w:ascii="Wingdings" w:hAnsi="Wingdings" w:hint="default"/>
      </w:rPr>
    </w:lvl>
    <w:lvl w:ilvl="3" w:tplc="44CCB92E">
      <w:start w:val="1"/>
      <w:numFmt w:val="bullet"/>
      <w:lvlText w:val=""/>
      <w:lvlJc w:val="left"/>
      <w:pPr>
        <w:ind w:left="2880" w:hanging="360"/>
      </w:pPr>
      <w:rPr>
        <w:rFonts w:ascii="Symbol" w:hAnsi="Symbol" w:hint="default"/>
      </w:rPr>
    </w:lvl>
    <w:lvl w:ilvl="4" w:tplc="A972E49A">
      <w:start w:val="1"/>
      <w:numFmt w:val="bullet"/>
      <w:lvlText w:val="o"/>
      <w:lvlJc w:val="left"/>
      <w:pPr>
        <w:ind w:left="3600" w:hanging="360"/>
      </w:pPr>
      <w:rPr>
        <w:rFonts w:ascii="Courier New" w:hAnsi="Courier New" w:cs="Courier New" w:hint="default"/>
      </w:rPr>
    </w:lvl>
    <w:lvl w:ilvl="5" w:tplc="8EF4C53C">
      <w:start w:val="1"/>
      <w:numFmt w:val="bullet"/>
      <w:lvlText w:val=""/>
      <w:lvlJc w:val="left"/>
      <w:pPr>
        <w:ind w:left="4320" w:hanging="360"/>
      </w:pPr>
      <w:rPr>
        <w:rFonts w:ascii="Wingdings" w:hAnsi="Wingdings" w:hint="default"/>
      </w:rPr>
    </w:lvl>
    <w:lvl w:ilvl="6" w:tplc="28E64326">
      <w:start w:val="1"/>
      <w:numFmt w:val="bullet"/>
      <w:lvlText w:val=""/>
      <w:lvlJc w:val="left"/>
      <w:pPr>
        <w:ind w:left="5040" w:hanging="360"/>
      </w:pPr>
      <w:rPr>
        <w:rFonts w:ascii="Symbol" w:hAnsi="Symbol" w:hint="default"/>
      </w:rPr>
    </w:lvl>
    <w:lvl w:ilvl="7" w:tplc="9A8463BE">
      <w:start w:val="1"/>
      <w:numFmt w:val="bullet"/>
      <w:lvlText w:val="o"/>
      <w:lvlJc w:val="left"/>
      <w:pPr>
        <w:ind w:left="5760" w:hanging="360"/>
      </w:pPr>
      <w:rPr>
        <w:rFonts w:ascii="Courier New" w:hAnsi="Courier New" w:cs="Courier New" w:hint="default"/>
      </w:rPr>
    </w:lvl>
    <w:lvl w:ilvl="8" w:tplc="0ECAA256">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14"/>
  </w:num>
  <w:num w:numId="5">
    <w:abstractNumId w:val="3"/>
  </w:num>
  <w:num w:numId="6">
    <w:abstractNumId w:val="9"/>
  </w:num>
  <w:num w:numId="7">
    <w:abstractNumId w:val="8"/>
  </w:num>
  <w:num w:numId="8">
    <w:abstractNumId w:val="0"/>
  </w:num>
  <w:num w:numId="9">
    <w:abstractNumId w:val="1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3"/>
  </w:num>
  <w:num w:numId="13">
    <w:abstractNumId w:val="12"/>
  </w:num>
  <w:num w:numId="14">
    <w:abstractNumId w:val="2"/>
  </w:num>
  <w:num w:numId="15">
    <w:abstractNumId w:val="5"/>
  </w:num>
  <w:num w:numId="16">
    <w:abstractNumId w:val="7"/>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sDAxNzcwNbEAspV0lIJTi4sz8/NACgxrAaBzQKssAAAA"/>
  </w:docVars>
  <w:rsids>
    <w:rsidRoot w:val="006439FA"/>
    <w:rsid w:val="00002C19"/>
    <w:rsid w:val="0000713A"/>
    <w:rsid w:val="00007E00"/>
    <w:rsid w:val="00011533"/>
    <w:rsid w:val="00011AF2"/>
    <w:rsid w:val="000132DB"/>
    <w:rsid w:val="00023634"/>
    <w:rsid w:val="0002523D"/>
    <w:rsid w:val="0003143A"/>
    <w:rsid w:val="000325C7"/>
    <w:rsid w:val="0004252B"/>
    <w:rsid w:val="00042F96"/>
    <w:rsid w:val="00047C1B"/>
    <w:rsid w:val="0005475A"/>
    <w:rsid w:val="000628EA"/>
    <w:rsid w:val="00062A85"/>
    <w:rsid w:val="00064EF6"/>
    <w:rsid w:val="000651E9"/>
    <w:rsid w:val="00066C31"/>
    <w:rsid w:val="00073AA7"/>
    <w:rsid w:val="000833F4"/>
    <w:rsid w:val="00090B57"/>
    <w:rsid w:val="000953C2"/>
    <w:rsid w:val="000973E3"/>
    <w:rsid w:val="000A0163"/>
    <w:rsid w:val="000A41A5"/>
    <w:rsid w:val="000A486A"/>
    <w:rsid w:val="000A642D"/>
    <w:rsid w:val="000A74FA"/>
    <w:rsid w:val="000B11F1"/>
    <w:rsid w:val="000B149D"/>
    <w:rsid w:val="000B1AC5"/>
    <w:rsid w:val="000B1DEF"/>
    <w:rsid w:val="000B24E0"/>
    <w:rsid w:val="000B6B59"/>
    <w:rsid w:val="000B7247"/>
    <w:rsid w:val="000B7D6B"/>
    <w:rsid w:val="000C08B8"/>
    <w:rsid w:val="000C0938"/>
    <w:rsid w:val="000C3ED9"/>
    <w:rsid w:val="000D0188"/>
    <w:rsid w:val="000D061F"/>
    <w:rsid w:val="000D35F8"/>
    <w:rsid w:val="000D6342"/>
    <w:rsid w:val="000D73E9"/>
    <w:rsid w:val="000E0FCC"/>
    <w:rsid w:val="000E2DF7"/>
    <w:rsid w:val="000E5B95"/>
    <w:rsid w:val="000F5ECD"/>
    <w:rsid w:val="000F6AA3"/>
    <w:rsid w:val="000F78DF"/>
    <w:rsid w:val="00102ADB"/>
    <w:rsid w:val="001046D4"/>
    <w:rsid w:val="0010559C"/>
    <w:rsid w:val="00105D58"/>
    <w:rsid w:val="00107844"/>
    <w:rsid w:val="00120FBD"/>
    <w:rsid w:val="0012424D"/>
    <w:rsid w:val="0013159A"/>
    <w:rsid w:val="00135455"/>
    <w:rsid w:val="0013546B"/>
    <w:rsid w:val="001377B4"/>
    <w:rsid w:val="00143310"/>
    <w:rsid w:val="00144138"/>
    <w:rsid w:val="00144E9C"/>
    <w:rsid w:val="00152247"/>
    <w:rsid w:val="0016034A"/>
    <w:rsid w:val="00161094"/>
    <w:rsid w:val="00161852"/>
    <w:rsid w:val="00163DF9"/>
    <w:rsid w:val="001666D6"/>
    <w:rsid w:val="00166B5D"/>
    <w:rsid w:val="001675EF"/>
    <w:rsid w:val="0017028A"/>
    <w:rsid w:val="00190D5A"/>
    <w:rsid w:val="00192117"/>
    <w:rsid w:val="001927A3"/>
    <w:rsid w:val="001979B5"/>
    <w:rsid w:val="001A2399"/>
    <w:rsid w:val="001A4C90"/>
    <w:rsid w:val="001A5DBB"/>
    <w:rsid w:val="001A5F7C"/>
    <w:rsid w:val="001A6E5B"/>
    <w:rsid w:val="001A7451"/>
    <w:rsid w:val="001B595D"/>
    <w:rsid w:val="001C1FAD"/>
    <w:rsid w:val="001C46D5"/>
    <w:rsid w:val="001C54A7"/>
    <w:rsid w:val="001C5D10"/>
    <w:rsid w:val="001D1B67"/>
    <w:rsid w:val="001D2373"/>
    <w:rsid w:val="001D5D19"/>
    <w:rsid w:val="001D654D"/>
    <w:rsid w:val="001D7853"/>
    <w:rsid w:val="001E0468"/>
    <w:rsid w:val="001E188E"/>
    <w:rsid w:val="001E4F92"/>
    <w:rsid w:val="001F026C"/>
    <w:rsid w:val="001F227E"/>
    <w:rsid w:val="001F2604"/>
    <w:rsid w:val="001F4A73"/>
    <w:rsid w:val="001F6427"/>
    <w:rsid w:val="0020219C"/>
    <w:rsid w:val="00205580"/>
    <w:rsid w:val="002157BB"/>
    <w:rsid w:val="00216C97"/>
    <w:rsid w:val="00216DD4"/>
    <w:rsid w:val="00217B34"/>
    <w:rsid w:val="00224319"/>
    <w:rsid w:val="00224941"/>
    <w:rsid w:val="002262B5"/>
    <w:rsid w:val="0023138D"/>
    <w:rsid w:val="00235C9C"/>
    <w:rsid w:val="00236C7E"/>
    <w:rsid w:val="00240013"/>
    <w:rsid w:val="0024118E"/>
    <w:rsid w:val="00241BAC"/>
    <w:rsid w:val="00242FA4"/>
    <w:rsid w:val="00260382"/>
    <w:rsid w:val="002610A4"/>
    <w:rsid w:val="00266281"/>
    <w:rsid w:val="00266CB4"/>
    <w:rsid w:val="0026705D"/>
    <w:rsid w:val="00267DD1"/>
    <w:rsid w:val="00271087"/>
    <w:rsid w:val="0027600D"/>
    <w:rsid w:val="002801AA"/>
    <w:rsid w:val="00280BD5"/>
    <w:rsid w:val="002869A7"/>
    <w:rsid w:val="00287AAE"/>
    <w:rsid w:val="00291B44"/>
    <w:rsid w:val="0029434E"/>
    <w:rsid w:val="00295B34"/>
    <w:rsid w:val="002A00FA"/>
    <w:rsid w:val="002A0345"/>
    <w:rsid w:val="002A3283"/>
    <w:rsid w:val="002A415E"/>
    <w:rsid w:val="002A569D"/>
    <w:rsid w:val="002A5D69"/>
    <w:rsid w:val="002A64CB"/>
    <w:rsid w:val="002B1DBF"/>
    <w:rsid w:val="002B3A4D"/>
    <w:rsid w:val="002C0D5D"/>
    <w:rsid w:val="002C692D"/>
    <w:rsid w:val="002C6ABE"/>
    <w:rsid w:val="002D01BD"/>
    <w:rsid w:val="002D3643"/>
    <w:rsid w:val="002E388C"/>
    <w:rsid w:val="002E3EA1"/>
    <w:rsid w:val="002F1BF3"/>
    <w:rsid w:val="002F2283"/>
    <w:rsid w:val="002F4D43"/>
    <w:rsid w:val="003056C6"/>
    <w:rsid w:val="003107F5"/>
    <w:rsid w:val="00311B14"/>
    <w:rsid w:val="003141F8"/>
    <w:rsid w:val="00316C8E"/>
    <w:rsid w:val="00324306"/>
    <w:rsid w:val="003278D6"/>
    <w:rsid w:val="003303F0"/>
    <w:rsid w:val="00332CF0"/>
    <w:rsid w:val="0034059B"/>
    <w:rsid w:val="003422DD"/>
    <w:rsid w:val="0034262E"/>
    <w:rsid w:val="00346816"/>
    <w:rsid w:val="00347F95"/>
    <w:rsid w:val="0035019C"/>
    <w:rsid w:val="003515E0"/>
    <w:rsid w:val="00360248"/>
    <w:rsid w:val="003658A0"/>
    <w:rsid w:val="00366A46"/>
    <w:rsid w:val="0037248C"/>
    <w:rsid w:val="00377499"/>
    <w:rsid w:val="00377A0D"/>
    <w:rsid w:val="003824C7"/>
    <w:rsid w:val="00382998"/>
    <w:rsid w:val="00386284"/>
    <w:rsid w:val="0038677D"/>
    <w:rsid w:val="00394E34"/>
    <w:rsid w:val="00396024"/>
    <w:rsid w:val="003A2510"/>
    <w:rsid w:val="003A257C"/>
    <w:rsid w:val="003A71C7"/>
    <w:rsid w:val="003C1952"/>
    <w:rsid w:val="003C4314"/>
    <w:rsid w:val="003C6384"/>
    <w:rsid w:val="003C6E36"/>
    <w:rsid w:val="003D3FF4"/>
    <w:rsid w:val="003D4CB5"/>
    <w:rsid w:val="003D657A"/>
    <w:rsid w:val="003D7161"/>
    <w:rsid w:val="003E14CC"/>
    <w:rsid w:val="003E3F9D"/>
    <w:rsid w:val="003E69E5"/>
    <w:rsid w:val="003F7FD6"/>
    <w:rsid w:val="00401D69"/>
    <w:rsid w:val="00404F30"/>
    <w:rsid w:val="0040748E"/>
    <w:rsid w:val="00410802"/>
    <w:rsid w:val="00412206"/>
    <w:rsid w:val="00413503"/>
    <w:rsid w:val="0041396E"/>
    <w:rsid w:val="00417415"/>
    <w:rsid w:val="00423B05"/>
    <w:rsid w:val="004252AC"/>
    <w:rsid w:val="00426C24"/>
    <w:rsid w:val="00427E08"/>
    <w:rsid w:val="00427F27"/>
    <w:rsid w:val="004349BA"/>
    <w:rsid w:val="0043575C"/>
    <w:rsid w:val="004365C7"/>
    <w:rsid w:val="00436B6C"/>
    <w:rsid w:val="004371E9"/>
    <w:rsid w:val="00441503"/>
    <w:rsid w:val="004424CB"/>
    <w:rsid w:val="004425B7"/>
    <w:rsid w:val="00444A85"/>
    <w:rsid w:val="0045492B"/>
    <w:rsid w:val="004570C7"/>
    <w:rsid w:val="00460FE3"/>
    <w:rsid w:val="00462CFA"/>
    <w:rsid w:val="004649E8"/>
    <w:rsid w:val="004733E5"/>
    <w:rsid w:val="00482949"/>
    <w:rsid w:val="0048611D"/>
    <w:rsid w:val="00486DB1"/>
    <w:rsid w:val="00493E10"/>
    <w:rsid w:val="00495097"/>
    <w:rsid w:val="00495D13"/>
    <w:rsid w:val="004972E8"/>
    <w:rsid w:val="00497F3E"/>
    <w:rsid w:val="004A16D8"/>
    <w:rsid w:val="004A2C3B"/>
    <w:rsid w:val="004A4814"/>
    <w:rsid w:val="004A575E"/>
    <w:rsid w:val="004A6316"/>
    <w:rsid w:val="004B09BD"/>
    <w:rsid w:val="004B1408"/>
    <w:rsid w:val="004B332E"/>
    <w:rsid w:val="004B7FD6"/>
    <w:rsid w:val="004C0F9E"/>
    <w:rsid w:val="004C1243"/>
    <w:rsid w:val="004C586A"/>
    <w:rsid w:val="004C5C26"/>
    <w:rsid w:val="004D2141"/>
    <w:rsid w:val="004D5004"/>
    <w:rsid w:val="004E0132"/>
    <w:rsid w:val="004E0698"/>
    <w:rsid w:val="004F0F90"/>
    <w:rsid w:val="004F113F"/>
    <w:rsid w:val="004F37B1"/>
    <w:rsid w:val="004F7E99"/>
    <w:rsid w:val="005003F9"/>
    <w:rsid w:val="0050417B"/>
    <w:rsid w:val="00504A98"/>
    <w:rsid w:val="00505364"/>
    <w:rsid w:val="00507704"/>
    <w:rsid w:val="005133CE"/>
    <w:rsid w:val="00521BA3"/>
    <w:rsid w:val="00523E0D"/>
    <w:rsid w:val="00525588"/>
    <w:rsid w:val="0052710E"/>
    <w:rsid w:val="00530782"/>
    <w:rsid w:val="005442FC"/>
    <w:rsid w:val="00546183"/>
    <w:rsid w:val="00553C15"/>
    <w:rsid w:val="0055438A"/>
    <w:rsid w:val="0055631D"/>
    <w:rsid w:val="0055710B"/>
    <w:rsid w:val="00565244"/>
    <w:rsid w:val="00565760"/>
    <w:rsid w:val="00585865"/>
    <w:rsid w:val="0059016B"/>
    <w:rsid w:val="005904A6"/>
    <w:rsid w:val="005936A9"/>
    <w:rsid w:val="00593935"/>
    <w:rsid w:val="00594A6C"/>
    <w:rsid w:val="00595241"/>
    <w:rsid w:val="005973FD"/>
    <w:rsid w:val="00597C68"/>
    <w:rsid w:val="005A11B2"/>
    <w:rsid w:val="005A382B"/>
    <w:rsid w:val="005A4047"/>
    <w:rsid w:val="005B32A3"/>
    <w:rsid w:val="005C0D39"/>
    <w:rsid w:val="005C505F"/>
    <w:rsid w:val="005C6232"/>
    <w:rsid w:val="005D6F7A"/>
    <w:rsid w:val="005D7A83"/>
    <w:rsid w:val="005E0DCB"/>
    <w:rsid w:val="005E26BC"/>
    <w:rsid w:val="005E5B88"/>
    <w:rsid w:val="005E78EE"/>
    <w:rsid w:val="005F139F"/>
    <w:rsid w:val="005F1EBD"/>
    <w:rsid w:val="00600112"/>
    <w:rsid w:val="0060045D"/>
    <w:rsid w:val="006008FB"/>
    <w:rsid w:val="006016FB"/>
    <w:rsid w:val="006063D0"/>
    <w:rsid w:val="006125BE"/>
    <w:rsid w:val="00613C45"/>
    <w:rsid w:val="00615A6C"/>
    <w:rsid w:val="00615F26"/>
    <w:rsid w:val="0062270F"/>
    <w:rsid w:val="00623664"/>
    <w:rsid w:val="006253FD"/>
    <w:rsid w:val="0063316E"/>
    <w:rsid w:val="00633D4E"/>
    <w:rsid w:val="0063526F"/>
    <w:rsid w:val="00637E86"/>
    <w:rsid w:val="006422DE"/>
    <w:rsid w:val="006439FA"/>
    <w:rsid w:val="00643F18"/>
    <w:rsid w:val="00665264"/>
    <w:rsid w:val="0067485D"/>
    <w:rsid w:val="006A2065"/>
    <w:rsid w:val="006A3D88"/>
    <w:rsid w:val="006A4A7A"/>
    <w:rsid w:val="006B0848"/>
    <w:rsid w:val="006B1109"/>
    <w:rsid w:val="006B11E4"/>
    <w:rsid w:val="006B1CC5"/>
    <w:rsid w:val="006B7054"/>
    <w:rsid w:val="006B733D"/>
    <w:rsid w:val="006B73E2"/>
    <w:rsid w:val="006C33C5"/>
    <w:rsid w:val="006C34AE"/>
    <w:rsid w:val="006C67AF"/>
    <w:rsid w:val="006D1E7D"/>
    <w:rsid w:val="006D3DC5"/>
    <w:rsid w:val="006D4997"/>
    <w:rsid w:val="006E7D0C"/>
    <w:rsid w:val="006F143B"/>
    <w:rsid w:val="006F7B17"/>
    <w:rsid w:val="007039EC"/>
    <w:rsid w:val="0070531C"/>
    <w:rsid w:val="00706D26"/>
    <w:rsid w:val="0071572D"/>
    <w:rsid w:val="007157BA"/>
    <w:rsid w:val="007159BF"/>
    <w:rsid w:val="007169F9"/>
    <w:rsid w:val="007174A6"/>
    <w:rsid w:val="007224B3"/>
    <w:rsid w:val="007246D2"/>
    <w:rsid w:val="00727562"/>
    <w:rsid w:val="00730CC7"/>
    <w:rsid w:val="00731303"/>
    <w:rsid w:val="007359A4"/>
    <w:rsid w:val="00736E6A"/>
    <w:rsid w:val="007402E0"/>
    <w:rsid w:val="0074489D"/>
    <w:rsid w:val="00746549"/>
    <w:rsid w:val="00746B3A"/>
    <w:rsid w:val="007514AD"/>
    <w:rsid w:val="0075524D"/>
    <w:rsid w:val="007560B0"/>
    <w:rsid w:val="007627D7"/>
    <w:rsid w:val="00764E8E"/>
    <w:rsid w:val="00771995"/>
    <w:rsid w:val="00776C4F"/>
    <w:rsid w:val="007838E4"/>
    <w:rsid w:val="007846DC"/>
    <w:rsid w:val="007A19D8"/>
    <w:rsid w:val="007B6276"/>
    <w:rsid w:val="007B723E"/>
    <w:rsid w:val="007C297F"/>
    <w:rsid w:val="007C64BA"/>
    <w:rsid w:val="007D371B"/>
    <w:rsid w:val="007D435C"/>
    <w:rsid w:val="007E36E4"/>
    <w:rsid w:val="007F0ACE"/>
    <w:rsid w:val="007F7C31"/>
    <w:rsid w:val="00800F0E"/>
    <w:rsid w:val="00804024"/>
    <w:rsid w:val="00805B7A"/>
    <w:rsid w:val="00812939"/>
    <w:rsid w:val="00814A13"/>
    <w:rsid w:val="00815D4B"/>
    <w:rsid w:val="0081753E"/>
    <w:rsid w:val="00823752"/>
    <w:rsid w:val="0085010E"/>
    <w:rsid w:val="00850FA1"/>
    <w:rsid w:val="0085454F"/>
    <w:rsid w:val="00854C32"/>
    <w:rsid w:val="00856032"/>
    <w:rsid w:val="008563C4"/>
    <w:rsid w:val="00872E3C"/>
    <w:rsid w:val="0087354F"/>
    <w:rsid w:val="00875D16"/>
    <w:rsid w:val="00891B75"/>
    <w:rsid w:val="00896863"/>
    <w:rsid w:val="00896985"/>
    <w:rsid w:val="008A05FA"/>
    <w:rsid w:val="008A4D94"/>
    <w:rsid w:val="008B0B67"/>
    <w:rsid w:val="008B0DDD"/>
    <w:rsid w:val="008C0BB7"/>
    <w:rsid w:val="008C5054"/>
    <w:rsid w:val="008C53D0"/>
    <w:rsid w:val="008D527A"/>
    <w:rsid w:val="008D56DA"/>
    <w:rsid w:val="008D5771"/>
    <w:rsid w:val="008F472E"/>
    <w:rsid w:val="00902556"/>
    <w:rsid w:val="00902D8B"/>
    <w:rsid w:val="0090338C"/>
    <w:rsid w:val="0090545A"/>
    <w:rsid w:val="009066AC"/>
    <w:rsid w:val="0091048E"/>
    <w:rsid w:val="00913504"/>
    <w:rsid w:val="009146ED"/>
    <w:rsid w:val="00915501"/>
    <w:rsid w:val="00917327"/>
    <w:rsid w:val="00924ABC"/>
    <w:rsid w:val="00925344"/>
    <w:rsid w:val="00940E8F"/>
    <w:rsid w:val="00941586"/>
    <w:rsid w:val="0094378E"/>
    <w:rsid w:val="00950A62"/>
    <w:rsid w:val="0095309C"/>
    <w:rsid w:val="00961BC1"/>
    <w:rsid w:val="009652F2"/>
    <w:rsid w:val="009719ED"/>
    <w:rsid w:val="00980843"/>
    <w:rsid w:val="00980F56"/>
    <w:rsid w:val="00982A60"/>
    <w:rsid w:val="00983D7C"/>
    <w:rsid w:val="00986C37"/>
    <w:rsid w:val="00996BA4"/>
    <w:rsid w:val="00997528"/>
    <w:rsid w:val="0099796A"/>
    <w:rsid w:val="009A0ACD"/>
    <w:rsid w:val="009A21D2"/>
    <w:rsid w:val="009A366B"/>
    <w:rsid w:val="009C1346"/>
    <w:rsid w:val="009C5E89"/>
    <w:rsid w:val="009C68EE"/>
    <w:rsid w:val="009D05C8"/>
    <w:rsid w:val="009D3F88"/>
    <w:rsid w:val="009D4930"/>
    <w:rsid w:val="009E2145"/>
    <w:rsid w:val="009E2257"/>
    <w:rsid w:val="009E3C0B"/>
    <w:rsid w:val="009E5BDB"/>
    <w:rsid w:val="009F484C"/>
    <w:rsid w:val="009F6F39"/>
    <w:rsid w:val="00A030C8"/>
    <w:rsid w:val="00A13244"/>
    <w:rsid w:val="00A13CC6"/>
    <w:rsid w:val="00A14123"/>
    <w:rsid w:val="00A239AA"/>
    <w:rsid w:val="00A27FAC"/>
    <w:rsid w:val="00A31039"/>
    <w:rsid w:val="00A3132C"/>
    <w:rsid w:val="00A32AC3"/>
    <w:rsid w:val="00A36574"/>
    <w:rsid w:val="00A37362"/>
    <w:rsid w:val="00A439E8"/>
    <w:rsid w:val="00A45753"/>
    <w:rsid w:val="00A46E65"/>
    <w:rsid w:val="00A51BCF"/>
    <w:rsid w:val="00A53423"/>
    <w:rsid w:val="00A54CA1"/>
    <w:rsid w:val="00A56D49"/>
    <w:rsid w:val="00A572F9"/>
    <w:rsid w:val="00A61149"/>
    <w:rsid w:val="00A62659"/>
    <w:rsid w:val="00A65F20"/>
    <w:rsid w:val="00A6677D"/>
    <w:rsid w:val="00A76293"/>
    <w:rsid w:val="00A77DA2"/>
    <w:rsid w:val="00A80FE7"/>
    <w:rsid w:val="00A84ABF"/>
    <w:rsid w:val="00A85D9D"/>
    <w:rsid w:val="00A8601C"/>
    <w:rsid w:val="00A90286"/>
    <w:rsid w:val="00A9172C"/>
    <w:rsid w:val="00A92C4C"/>
    <w:rsid w:val="00A94421"/>
    <w:rsid w:val="00AA602D"/>
    <w:rsid w:val="00AB572D"/>
    <w:rsid w:val="00AB7A95"/>
    <w:rsid w:val="00AC215E"/>
    <w:rsid w:val="00AC4719"/>
    <w:rsid w:val="00AC486E"/>
    <w:rsid w:val="00AD1A1C"/>
    <w:rsid w:val="00AD513A"/>
    <w:rsid w:val="00AD6C68"/>
    <w:rsid w:val="00AE1363"/>
    <w:rsid w:val="00AE2923"/>
    <w:rsid w:val="00AE60C6"/>
    <w:rsid w:val="00AE66CE"/>
    <w:rsid w:val="00AE7F9D"/>
    <w:rsid w:val="00AF01E8"/>
    <w:rsid w:val="00AF1794"/>
    <w:rsid w:val="00AF438A"/>
    <w:rsid w:val="00B028F7"/>
    <w:rsid w:val="00B0348F"/>
    <w:rsid w:val="00B10893"/>
    <w:rsid w:val="00B155BB"/>
    <w:rsid w:val="00B2200C"/>
    <w:rsid w:val="00B22863"/>
    <w:rsid w:val="00B22C9D"/>
    <w:rsid w:val="00B27DB7"/>
    <w:rsid w:val="00B31945"/>
    <w:rsid w:val="00B41502"/>
    <w:rsid w:val="00B45BF5"/>
    <w:rsid w:val="00B51024"/>
    <w:rsid w:val="00B512B5"/>
    <w:rsid w:val="00B55564"/>
    <w:rsid w:val="00B6017E"/>
    <w:rsid w:val="00B60CD8"/>
    <w:rsid w:val="00B60F56"/>
    <w:rsid w:val="00B60F9C"/>
    <w:rsid w:val="00B6396B"/>
    <w:rsid w:val="00B66C38"/>
    <w:rsid w:val="00B6769E"/>
    <w:rsid w:val="00B70110"/>
    <w:rsid w:val="00B708CB"/>
    <w:rsid w:val="00B73F22"/>
    <w:rsid w:val="00B76F9A"/>
    <w:rsid w:val="00B810B2"/>
    <w:rsid w:val="00B828A7"/>
    <w:rsid w:val="00B8439D"/>
    <w:rsid w:val="00B84A9B"/>
    <w:rsid w:val="00B85747"/>
    <w:rsid w:val="00B90532"/>
    <w:rsid w:val="00BA26F7"/>
    <w:rsid w:val="00BA79F0"/>
    <w:rsid w:val="00BA7BCF"/>
    <w:rsid w:val="00BB24CE"/>
    <w:rsid w:val="00BB3B34"/>
    <w:rsid w:val="00BB471B"/>
    <w:rsid w:val="00BB5068"/>
    <w:rsid w:val="00BB6783"/>
    <w:rsid w:val="00BB7AE8"/>
    <w:rsid w:val="00BC5134"/>
    <w:rsid w:val="00BD0481"/>
    <w:rsid w:val="00BD29C2"/>
    <w:rsid w:val="00BD4447"/>
    <w:rsid w:val="00BD6D07"/>
    <w:rsid w:val="00BE2623"/>
    <w:rsid w:val="00BE28E5"/>
    <w:rsid w:val="00BE3923"/>
    <w:rsid w:val="00BE4BF0"/>
    <w:rsid w:val="00BE5EE5"/>
    <w:rsid w:val="00BE68EE"/>
    <w:rsid w:val="00BE7F63"/>
    <w:rsid w:val="00BF0871"/>
    <w:rsid w:val="00BF45FB"/>
    <w:rsid w:val="00BF4D10"/>
    <w:rsid w:val="00BF76B6"/>
    <w:rsid w:val="00C04947"/>
    <w:rsid w:val="00C11C53"/>
    <w:rsid w:val="00C123B1"/>
    <w:rsid w:val="00C17F67"/>
    <w:rsid w:val="00C21071"/>
    <w:rsid w:val="00C2398C"/>
    <w:rsid w:val="00C25569"/>
    <w:rsid w:val="00C27366"/>
    <w:rsid w:val="00C3606C"/>
    <w:rsid w:val="00C60C1C"/>
    <w:rsid w:val="00C6113E"/>
    <w:rsid w:val="00C63AA8"/>
    <w:rsid w:val="00C63C8D"/>
    <w:rsid w:val="00C7783C"/>
    <w:rsid w:val="00C81210"/>
    <w:rsid w:val="00C84231"/>
    <w:rsid w:val="00C8490B"/>
    <w:rsid w:val="00C86F5C"/>
    <w:rsid w:val="00C94005"/>
    <w:rsid w:val="00CA1461"/>
    <w:rsid w:val="00CA4A00"/>
    <w:rsid w:val="00CA6B58"/>
    <w:rsid w:val="00CA7086"/>
    <w:rsid w:val="00CB1AE6"/>
    <w:rsid w:val="00CB2ED8"/>
    <w:rsid w:val="00CB3ED4"/>
    <w:rsid w:val="00CB3F86"/>
    <w:rsid w:val="00CC4F35"/>
    <w:rsid w:val="00CD34F0"/>
    <w:rsid w:val="00CE0954"/>
    <w:rsid w:val="00CE25BD"/>
    <w:rsid w:val="00CE6DCD"/>
    <w:rsid w:val="00CF11F7"/>
    <w:rsid w:val="00CF1854"/>
    <w:rsid w:val="00CF2BE2"/>
    <w:rsid w:val="00CF7494"/>
    <w:rsid w:val="00D04888"/>
    <w:rsid w:val="00D1323F"/>
    <w:rsid w:val="00D14C7E"/>
    <w:rsid w:val="00D202BA"/>
    <w:rsid w:val="00D251AC"/>
    <w:rsid w:val="00D31210"/>
    <w:rsid w:val="00D31331"/>
    <w:rsid w:val="00D31BF9"/>
    <w:rsid w:val="00D359FA"/>
    <w:rsid w:val="00D40D72"/>
    <w:rsid w:val="00D43766"/>
    <w:rsid w:val="00D45D25"/>
    <w:rsid w:val="00D47CCF"/>
    <w:rsid w:val="00D505C0"/>
    <w:rsid w:val="00D525D6"/>
    <w:rsid w:val="00D53472"/>
    <w:rsid w:val="00D53F71"/>
    <w:rsid w:val="00D57618"/>
    <w:rsid w:val="00D60893"/>
    <w:rsid w:val="00D6457B"/>
    <w:rsid w:val="00D66DEC"/>
    <w:rsid w:val="00D71A41"/>
    <w:rsid w:val="00D7585F"/>
    <w:rsid w:val="00D768A4"/>
    <w:rsid w:val="00D814F3"/>
    <w:rsid w:val="00D82602"/>
    <w:rsid w:val="00D84843"/>
    <w:rsid w:val="00D900B4"/>
    <w:rsid w:val="00D921B7"/>
    <w:rsid w:val="00D92F52"/>
    <w:rsid w:val="00DA39CB"/>
    <w:rsid w:val="00DA41C4"/>
    <w:rsid w:val="00DA5661"/>
    <w:rsid w:val="00DA674D"/>
    <w:rsid w:val="00DA753F"/>
    <w:rsid w:val="00DA7D51"/>
    <w:rsid w:val="00DB4120"/>
    <w:rsid w:val="00DB5AAE"/>
    <w:rsid w:val="00DC182C"/>
    <w:rsid w:val="00DC5754"/>
    <w:rsid w:val="00DD04C3"/>
    <w:rsid w:val="00DD34A3"/>
    <w:rsid w:val="00DD6056"/>
    <w:rsid w:val="00DD6BDA"/>
    <w:rsid w:val="00DE7C6A"/>
    <w:rsid w:val="00DF2857"/>
    <w:rsid w:val="00DF782B"/>
    <w:rsid w:val="00DF7B93"/>
    <w:rsid w:val="00E03AEF"/>
    <w:rsid w:val="00E04910"/>
    <w:rsid w:val="00E102DE"/>
    <w:rsid w:val="00E14C84"/>
    <w:rsid w:val="00E15CFE"/>
    <w:rsid w:val="00E233F2"/>
    <w:rsid w:val="00E24825"/>
    <w:rsid w:val="00E3032C"/>
    <w:rsid w:val="00E350FD"/>
    <w:rsid w:val="00E41080"/>
    <w:rsid w:val="00E41A87"/>
    <w:rsid w:val="00E42093"/>
    <w:rsid w:val="00E44EEC"/>
    <w:rsid w:val="00E44F8B"/>
    <w:rsid w:val="00E522AD"/>
    <w:rsid w:val="00E56CBF"/>
    <w:rsid w:val="00E64103"/>
    <w:rsid w:val="00E71F4A"/>
    <w:rsid w:val="00E71FFD"/>
    <w:rsid w:val="00E727D0"/>
    <w:rsid w:val="00E74719"/>
    <w:rsid w:val="00E76CD1"/>
    <w:rsid w:val="00E775AA"/>
    <w:rsid w:val="00E827F2"/>
    <w:rsid w:val="00EA19AF"/>
    <w:rsid w:val="00EA1A5B"/>
    <w:rsid w:val="00EA4F24"/>
    <w:rsid w:val="00EA61F9"/>
    <w:rsid w:val="00EB0B9C"/>
    <w:rsid w:val="00EB2565"/>
    <w:rsid w:val="00EB4CF6"/>
    <w:rsid w:val="00EB685B"/>
    <w:rsid w:val="00EC45EE"/>
    <w:rsid w:val="00EC4ECD"/>
    <w:rsid w:val="00ED29BC"/>
    <w:rsid w:val="00ED5B9A"/>
    <w:rsid w:val="00EE4862"/>
    <w:rsid w:val="00EE49B1"/>
    <w:rsid w:val="00EE4AD8"/>
    <w:rsid w:val="00EE4E17"/>
    <w:rsid w:val="00F01258"/>
    <w:rsid w:val="00F03A55"/>
    <w:rsid w:val="00F108EE"/>
    <w:rsid w:val="00F12D86"/>
    <w:rsid w:val="00F139AC"/>
    <w:rsid w:val="00F21EAC"/>
    <w:rsid w:val="00F26D6F"/>
    <w:rsid w:val="00F3243D"/>
    <w:rsid w:val="00F36877"/>
    <w:rsid w:val="00F376EE"/>
    <w:rsid w:val="00F423F8"/>
    <w:rsid w:val="00F46D0D"/>
    <w:rsid w:val="00F51A7A"/>
    <w:rsid w:val="00F60E89"/>
    <w:rsid w:val="00F639AA"/>
    <w:rsid w:val="00F63C16"/>
    <w:rsid w:val="00F743D0"/>
    <w:rsid w:val="00F77BB6"/>
    <w:rsid w:val="00F804B5"/>
    <w:rsid w:val="00F8138E"/>
    <w:rsid w:val="00F87824"/>
    <w:rsid w:val="00F91B1D"/>
    <w:rsid w:val="00F92B59"/>
    <w:rsid w:val="00F948BC"/>
    <w:rsid w:val="00F95ECB"/>
    <w:rsid w:val="00F960CF"/>
    <w:rsid w:val="00F972BD"/>
    <w:rsid w:val="00FA10A3"/>
    <w:rsid w:val="00FA1226"/>
    <w:rsid w:val="00FC0BF2"/>
    <w:rsid w:val="00FC272F"/>
    <w:rsid w:val="00FC69A7"/>
    <w:rsid w:val="00FD09D8"/>
    <w:rsid w:val="00FD32CB"/>
    <w:rsid w:val="00FD4D30"/>
    <w:rsid w:val="00FD761F"/>
    <w:rsid w:val="00FF00F8"/>
    <w:rsid w:val="00FF0896"/>
    <w:rsid w:val="00FF1EBC"/>
    <w:rsid w:val="00FF2318"/>
    <w:rsid w:val="00FF316B"/>
    <w:rsid w:val="00FF66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107FD"/>
  <w15:docId w15:val="{BB3045C5-1C0E-4F0C-ACB8-F03890B2F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semiHidden/>
    <w:unhideWhenUsed/>
    <w:rsid w:val="006439FA"/>
    <w:pPr>
      <w:spacing w:after="120"/>
    </w:pPr>
  </w:style>
  <w:style w:type="character" w:customStyle="1" w:styleId="TekstpodstawowyZnak">
    <w:name w:val="Tekst podstawowy Znak"/>
    <w:basedOn w:val="Domylnaczcionkaakapitu"/>
    <w:link w:val="Tekstpodstawowy"/>
    <w:uiPriority w:val="99"/>
    <w:semiHidden/>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D71A41"/>
    <w:rPr>
      <w:sz w:val="16"/>
      <w:szCs w:val="16"/>
    </w:rPr>
  </w:style>
  <w:style w:type="paragraph" w:styleId="Tekstkomentarza">
    <w:name w:val="annotation text"/>
    <w:basedOn w:val="Normalny"/>
    <w:link w:val="TekstkomentarzaZnak"/>
    <w:uiPriority w:val="99"/>
    <w:unhideWhenUsed/>
    <w:rsid w:val="00D71A41"/>
    <w:rPr>
      <w:sz w:val="20"/>
      <w:szCs w:val="20"/>
    </w:rPr>
  </w:style>
  <w:style w:type="character" w:customStyle="1" w:styleId="TekstkomentarzaZnak">
    <w:name w:val="Tekst komentarza Znak"/>
    <w:basedOn w:val="Domylnaczcionkaakapitu"/>
    <w:link w:val="Tekstkomentarza"/>
    <w:uiPriority w:val="99"/>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iPriority w:val="99"/>
    <w:semiHidden/>
    <w:unhideWhenUsed/>
    <w:rsid w:val="00D71A41"/>
    <w:rPr>
      <w:b/>
      <w:bCs/>
    </w:rPr>
  </w:style>
  <w:style w:type="character" w:customStyle="1" w:styleId="TematkomentarzaZnak">
    <w:name w:val="Temat komentarza Znak"/>
    <w:basedOn w:val="TekstkomentarzaZnak"/>
    <w:link w:val="Tematkomentarza"/>
    <w:uiPriority w:val="99"/>
    <w:semiHidden/>
    <w:rsid w:val="00D71A41"/>
    <w:rPr>
      <w:rFonts w:ascii="Trebuchet MS" w:eastAsia="Times New Roman" w:hAnsi="Trebuchet MS" w:cs="Times New Roman"/>
      <w:b/>
      <w:bCs/>
      <w:sz w:val="20"/>
      <w:szCs w:val="20"/>
    </w:rPr>
  </w:style>
  <w:style w:type="paragraph" w:styleId="Akapitzlist">
    <w:name w:val="List Paragraph"/>
    <w:basedOn w:val="Normalny"/>
    <w:uiPriority w:val="34"/>
    <w:qFormat/>
    <w:rsid w:val="00D47CCF"/>
    <w:pPr>
      <w:ind w:left="720"/>
      <w:contextualSpacing/>
    </w:pPr>
  </w:style>
  <w:style w:type="character" w:customStyle="1" w:styleId="Nierozpoznanawzmianka1">
    <w:name w:val="Nierozpoznana wzmianka1"/>
    <w:basedOn w:val="Domylnaczcionkaakapitu"/>
    <w:uiPriority w:val="99"/>
    <w:semiHidden/>
    <w:unhideWhenUsed/>
    <w:rsid w:val="00D525D6"/>
    <w:rPr>
      <w:color w:val="605E5C"/>
      <w:shd w:val="clear" w:color="auto" w:fill="E1DFDD"/>
    </w:rPr>
  </w:style>
  <w:style w:type="character" w:customStyle="1" w:styleId="Nierozpoznanawzmianka2">
    <w:name w:val="Nierozpoznana wzmianka2"/>
    <w:basedOn w:val="Domylnaczcionkaakapitu"/>
    <w:uiPriority w:val="99"/>
    <w:semiHidden/>
    <w:unhideWhenUsed/>
    <w:rsid w:val="00E04910"/>
    <w:rPr>
      <w:color w:val="605E5C"/>
      <w:shd w:val="clear" w:color="auto" w:fill="E1DFDD"/>
    </w:rPr>
  </w:style>
  <w:style w:type="character" w:customStyle="1" w:styleId="Nierozpoznanawzmianka3">
    <w:name w:val="Nierozpoznana wzmianka3"/>
    <w:basedOn w:val="Domylnaczcionkaakapitu"/>
    <w:uiPriority w:val="99"/>
    <w:semiHidden/>
    <w:unhideWhenUsed/>
    <w:rsid w:val="003515E0"/>
    <w:rPr>
      <w:color w:val="605E5C"/>
      <w:shd w:val="clear" w:color="auto" w:fill="E1DFDD"/>
    </w:rPr>
  </w:style>
  <w:style w:type="character" w:styleId="UyteHipercze">
    <w:name w:val="FollowedHyperlink"/>
    <w:basedOn w:val="Domylnaczcionkaakapitu"/>
    <w:uiPriority w:val="99"/>
    <w:semiHidden/>
    <w:unhideWhenUsed/>
    <w:rsid w:val="00CA4A00"/>
    <w:rPr>
      <w:color w:val="954F72" w:themeColor="followedHyperlink"/>
      <w:u w:val="single"/>
    </w:rPr>
  </w:style>
  <w:style w:type="paragraph" w:styleId="Tekstprzypisukocowego">
    <w:name w:val="endnote text"/>
    <w:basedOn w:val="Normalny"/>
    <w:link w:val="TekstprzypisukocowegoZnak"/>
    <w:uiPriority w:val="99"/>
    <w:semiHidden/>
    <w:unhideWhenUsed/>
    <w:rsid w:val="008B0B67"/>
    <w:rPr>
      <w:sz w:val="20"/>
      <w:szCs w:val="20"/>
    </w:rPr>
  </w:style>
  <w:style w:type="character" w:customStyle="1" w:styleId="TekstprzypisukocowegoZnak">
    <w:name w:val="Tekst przypisu końcowego Znak"/>
    <w:basedOn w:val="Domylnaczcionkaakapitu"/>
    <w:link w:val="Tekstprzypisukocowego"/>
    <w:uiPriority w:val="99"/>
    <w:semiHidden/>
    <w:rsid w:val="008B0B67"/>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8B0B67"/>
    <w:rPr>
      <w:vertAlign w:val="superscript"/>
    </w:rPr>
  </w:style>
  <w:style w:type="character" w:customStyle="1" w:styleId="Nierozpoznanawzmianka4">
    <w:name w:val="Nierozpoznana wzmianka4"/>
    <w:basedOn w:val="Domylnaczcionkaakapitu"/>
    <w:uiPriority w:val="99"/>
    <w:semiHidden/>
    <w:unhideWhenUsed/>
    <w:rsid w:val="003C6384"/>
    <w:rPr>
      <w:color w:val="605E5C"/>
      <w:shd w:val="clear" w:color="auto" w:fill="E1DFDD"/>
    </w:rPr>
  </w:style>
  <w:style w:type="character" w:customStyle="1" w:styleId="Nierozpoznanawzmianka5">
    <w:name w:val="Nierozpoznana wzmianka5"/>
    <w:basedOn w:val="Domylnaczcionkaakapitu"/>
    <w:uiPriority w:val="99"/>
    <w:semiHidden/>
    <w:unhideWhenUsed/>
    <w:rsid w:val="00814A13"/>
    <w:rPr>
      <w:color w:val="605E5C"/>
      <w:shd w:val="clear" w:color="auto" w:fill="E1DFDD"/>
    </w:rPr>
  </w:style>
  <w:style w:type="character" w:customStyle="1" w:styleId="Nierozpoznanawzmianka6">
    <w:name w:val="Nierozpoznana wzmianka6"/>
    <w:basedOn w:val="Domylnaczcionkaakapitu"/>
    <w:uiPriority w:val="99"/>
    <w:semiHidden/>
    <w:unhideWhenUsed/>
    <w:rsid w:val="00AC215E"/>
    <w:rPr>
      <w:color w:val="605E5C"/>
      <w:shd w:val="clear" w:color="auto" w:fill="E1DFDD"/>
    </w:rPr>
  </w:style>
  <w:style w:type="character" w:customStyle="1" w:styleId="Nierozpoznanawzmianka7">
    <w:name w:val="Nierozpoznana wzmianka7"/>
    <w:basedOn w:val="Domylnaczcionkaakapitu"/>
    <w:uiPriority w:val="99"/>
    <w:semiHidden/>
    <w:unhideWhenUsed/>
    <w:rsid w:val="00DB4120"/>
    <w:rPr>
      <w:color w:val="605E5C"/>
      <w:shd w:val="clear" w:color="auto" w:fill="E1DFDD"/>
    </w:rPr>
  </w:style>
  <w:style w:type="character" w:customStyle="1" w:styleId="Nierozpoznanawzmianka8">
    <w:name w:val="Nierozpoznana wzmianka8"/>
    <w:basedOn w:val="Domylnaczcionkaakapitu"/>
    <w:uiPriority w:val="99"/>
    <w:semiHidden/>
    <w:unhideWhenUsed/>
    <w:rsid w:val="00C04947"/>
    <w:rPr>
      <w:color w:val="605E5C"/>
      <w:shd w:val="clear" w:color="auto" w:fill="E1DFDD"/>
    </w:rPr>
  </w:style>
  <w:style w:type="character" w:customStyle="1" w:styleId="Nierozpoznanawzmianka9">
    <w:name w:val="Nierozpoznana wzmianka9"/>
    <w:basedOn w:val="Domylnaczcionkaakapitu"/>
    <w:uiPriority w:val="99"/>
    <w:semiHidden/>
    <w:unhideWhenUsed/>
    <w:rsid w:val="008B0D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am@uokik.gov.pl" TargetMode="External"/><Relationship Id="rId13" Type="http://schemas.openxmlformats.org/officeDocument/2006/relationships/hyperlink" Target="mailto:porady@dlakonsumentow.p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okik.gov.pl/news.php?news_id=1787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am@uokik.gov.p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uokik.gov.pl/news.php?news_id=17002" TargetMode="External"/><Relationship Id="rId4" Type="http://schemas.openxmlformats.org/officeDocument/2006/relationships/settings" Target="settings.xml"/><Relationship Id="rId9" Type="http://schemas.openxmlformats.org/officeDocument/2006/relationships/hyperlink" Target="https://www.uokik.gov.pl/news.php?news_id=17870" TargetMode="External"/><Relationship Id="rId14" Type="http://schemas.openxmlformats.org/officeDocument/2006/relationships/hyperlink" Target="https://uokik.gov.pl/pomoc.php"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twitter.com/UOKiKgovPL" TargetMode="External"/><Relationship Id="rId1" Type="http://schemas.openxmlformats.org/officeDocument/2006/relationships/hyperlink" Target="mailto:biuroprasowe@uokik.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A2ADA-AE23-4CEF-BB99-864169978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6</Words>
  <Characters>5796</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yna Piskorek</dc:creator>
  <cp:lastModifiedBy>Malwina Buszko</cp:lastModifiedBy>
  <cp:revision>2</cp:revision>
  <cp:lastPrinted>2021-11-15T14:59:00Z</cp:lastPrinted>
  <dcterms:created xsi:type="dcterms:W3CDTF">2021-12-02T08:58:00Z</dcterms:created>
  <dcterms:modified xsi:type="dcterms:W3CDTF">2021-12-02T08:58:00Z</dcterms:modified>
</cp:coreProperties>
</file>